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2B1260">
        <w:t>Heaven</w:t>
      </w:r>
    </w:p>
    <w:p w:rsidR="00821CF6" w:rsidRDefault="00821CF6" w:rsidP="00D929DD">
      <w:r>
        <w:t xml:space="preserve">Message: </w:t>
      </w:r>
      <w:r w:rsidR="00E94BEE">
        <w:t>0</w:t>
      </w:r>
      <w:r w:rsidR="00203307">
        <w:t>3</w:t>
      </w:r>
      <w:r w:rsidR="00E94BEE">
        <w:t xml:space="preserve"> </w:t>
      </w:r>
      <w:proofErr w:type="gramStart"/>
      <w:r w:rsidR="00E94BEE" w:rsidRPr="00E94BEE">
        <w:t>The</w:t>
      </w:r>
      <w:proofErr w:type="gramEnd"/>
      <w:r w:rsidR="00E94BEE" w:rsidRPr="00E94BEE">
        <w:t xml:space="preserve"> Present Heaven</w:t>
      </w:r>
      <w:r w:rsidR="00203307">
        <w:t>—Part 2 Rev 6_9-11</w:t>
      </w:r>
    </w:p>
    <w:p w:rsidR="00066BD0" w:rsidRDefault="009F1F9B" w:rsidP="00AB29B4">
      <w:r>
        <w:t>Text:</w:t>
      </w:r>
      <w:r w:rsidR="00841371">
        <w:tab/>
      </w:r>
      <w:r w:rsidR="00203307">
        <w:t>Revelation 6:9-11</w:t>
      </w:r>
    </w:p>
    <w:p w:rsidR="005F105D" w:rsidRDefault="00821CF6" w:rsidP="00821CF6">
      <w:r>
        <w:t>Theme:</w:t>
      </w:r>
      <w:r w:rsidR="00D16C38">
        <w:t xml:space="preserve"> </w:t>
      </w:r>
    </w:p>
    <w:p w:rsidR="00E242B4" w:rsidRDefault="00821CF6" w:rsidP="00821CF6">
      <w:r>
        <w:t>Date:</w:t>
      </w:r>
      <w:r w:rsidR="005C11E0">
        <w:t xml:space="preserve"> </w:t>
      </w:r>
      <w:r w:rsidR="001D3DC9">
        <w:t xml:space="preserve">July </w:t>
      </w:r>
      <w:r w:rsidR="00203307">
        <w:t>29</w:t>
      </w:r>
      <w:r w:rsidR="001D3DC9">
        <w:t>,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203307" w:rsidRDefault="00203307" w:rsidP="00031C3B">
      <w:pPr>
        <w:rPr>
          <w:sz w:val="32"/>
        </w:rPr>
      </w:pPr>
      <w:r>
        <w:rPr>
          <w:sz w:val="32"/>
        </w:rPr>
        <w:t xml:space="preserve">We are in the third week as of our series about heaven. </w:t>
      </w:r>
    </w:p>
    <w:p w:rsidR="00203307" w:rsidRDefault="00203307" w:rsidP="00031C3B">
      <w:pPr>
        <w:rPr>
          <w:sz w:val="32"/>
        </w:rPr>
      </w:pPr>
    </w:p>
    <w:p w:rsidR="005D00FF" w:rsidRDefault="00031C3B" w:rsidP="00031C3B">
      <w:pPr>
        <w:rPr>
          <w:sz w:val="32"/>
        </w:rPr>
      </w:pPr>
      <w:r>
        <w:rPr>
          <w:sz w:val="32"/>
        </w:rPr>
        <w:t>Last week</w:t>
      </w:r>
      <w:r w:rsidR="005D00FF">
        <w:rPr>
          <w:sz w:val="32"/>
        </w:rPr>
        <w:t xml:space="preserve"> we talked about the distinctions and differences between the new heaven</w:t>
      </w:r>
      <w:r w:rsidR="00D973D4">
        <w:rPr>
          <w:sz w:val="32"/>
        </w:rPr>
        <w:t>,</w:t>
      </w:r>
      <w:r w:rsidR="005D00FF">
        <w:rPr>
          <w:sz w:val="32"/>
        </w:rPr>
        <w:t xml:space="preserve"> that the Bible talks about in </w:t>
      </w:r>
      <w:r w:rsidR="00D973D4">
        <w:rPr>
          <w:sz w:val="32"/>
        </w:rPr>
        <w:t xml:space="preserve">Revelation chapter 21, and the present, or intermediate heaven where Christ sits right now at the right have of the Father, where those who die in Christ now go and </w:t>
      </w:r>
      <w:r w:rsidR="00203307">
        <w:rPr>
          <w:sz w:val="32"/>
        </w:rPr>
        <w:t xml:space="preserve">wait for the </w:t>
      </w:r>
      <w:r w:rsidR="00D973D4">
        <w:rPr>
          <w:sz w:val="32"/>
        </w:rPr>
        <w:t>consummation of all things and the arrival of the new heaven and the new earth.</w:t>
      </w:r>
    </w:p>
    <w:p w:rsidR="005D00FF" w:rsidRDefault="005D00FF" w:rsidP="00031C3B">
      <w:pPr>
        <w:rPr>
          <w:sz w:val="32"/>
        </w:rPr>
      </w:pPr>
    </w:p>
    <w:p w:rsidR="00031C3B" w:rsidRDefault="00031C3B" w:rsidP="00031C3B">
      <w:pPr>
        <w:rPr>
          <w:sz w:val="32"/>
        </w:rPr>
      </w:pPr>
      <w:r>
        <w:rPr>
          <w:sz w:val="32"/>
        </w:rPr>
        <w:t xml:space="preserve">I shared an illustration that </w:t>
      </w:r>
      <w:r w:rsidR="00053893">
        <w:rPr>
          <w:sz w:val="32"/>
        </w:rPr>
        <w:t xml:space="preserve">Randy Alcorn uses </w:t>
      </w:r>
      <w:r w:rsidR="005D00FF">
        <w:rPr>
          <w:sz w:val="32"/>
        </w:rPr>
        <w:t>in his</w:t>
      </w:r>
      <w:r w:rsidR="00D973D4">
        <w:rPr>
          <w:sz w:val="32"/>
        </w:rPr>
        <w:t xml:space="preserve"> book</w:t>
      </w:r>
      <w:r w:rsidR="005D00FF">
        <w:rPr>
          <w:sz w:val="32"/>
        </w:rPr>
        <w:t xml:space="preserve"> “Heaven” </w:t>
      </w:r>
      <w:r w:rsidR="00053893">
        <w:rPr>
          <w:sz w:val="32"/>
        </w:rPr>
        <w:t xml:space="preserve">which I find helpful. </w:t>
      </w:r>
    </w:p>
    <w:p w:rsidR="00031C3B" w:rsidRDefault="00031C3B" w:rsidP="00031C3B">
      <w:pPr>
        <w:rPr>
          <w:sz w:val="32"/>
        </w:rPr>
      </w:pPr>
    </w:p>
    <w:p w:rsidR="00053893" w:rsidRDefault="00053893" w:rsidP="00031C3B">
      <w:pPr>
        <w:rPr>
          <w:sz w:val="32"/>
        </w:rPr>
      </w:pPr>
      <w:r>
        <w:rPr>
          <w:sz w:val="32"/>
        </w:rPr>
        <w:t xml:space="preserve">Say you were homeless, living in a homeless shelter in Miami. </w:t>
      </w:r>
    </w:p>
    <w:p w:rsidR="00053893" w:rsidRDefault="00053893" w:rsidP="00E94BEE">
      <w:pPr>
        <w:rPr>
          <w:sz w:val="32"/>
        </w:rPr>
      </w:pPr>
    </w:p>
    <w:p w:rsidR="00053893" w:rsidRDefault="00053893" w:rsidP="00E94BEE">
      <w:pPr>
        <w:rPr>
          <w:sz w:val="32"/>
        </w:rPr>
      </w:pPr>
      <w:r>
        <w:rPr>
          <w:sz w:val="32"/>
        </w:rPr>
        <w:t xml:space="preserve">One day you get a letter </w:t>
      </w:r>
      <w:r w:rsidR="005F11D9">
        <w:rPr>
          <w:sz w:val="32"/>
        </w:rPr>
        <w:t>from a lawyer telling you about a</w:t>
      </w:r>
      <w:r>
        <w:rPr>
          <w:sz w:val="32"/>
        </w:rPr>
        <w:t xml:space="preserve">long lost uncle </w:t>
      </w:r>
      <w:r w:rsidR="005F11D9">
        <w:rPr>
          <w:sz w:val="32"/>
        </w:rPr>
        <w:t>who has</w:t>
      </w:r>
      <w:r>
        <w:rPr>
          <w:sz w:val="32"/>
        </w:rPr>
        <w:t xml:space="preserve"> passed away</w:t>
      </w:r>
      <w:r w:rsidR="005F11D9">
        <w:rPr>
          <w:sz w:val="32"/>
        </w:rPr>
        <w:t xml:space="preserve">. It goes on to tell you that </w:t>
      </w:r>
      <w:r>
        <w:rPr>
          <w:sz w:val="32"/>
        </w:rPr>
        <w:t xml:space="preserve">you have inherited </w:t>
      </w:r>
      <w:r w:rsidR="005F11D9">
        <w:rPr>
          <w:sz w:val="32"/>
        </w:rPr>
        <w:t xml:space="preserve">huge </w:t>
      </w:r>
      <w:r>
        <w:rPr>
          <w:sz w:val="32"/>
        </w:rPr>
        <w:t>mansion in California and several million dollars.</w:t>
      </w:r>
    </w:p>
    <w:p w:rsidR="00053893" w:rsidRDefault="00053893" w:rsidP="00E94BEE">
      <w:pPr>
        <w:rPr>
          <w:sz w:val="32"/>
        </w:rPr>
      </w:pPr>
    </w:p>
    <w:p w:rsidR="00053893" w:rsidRDefault="00053893" w:rsidP="00E94BEE">
      <w:pPr>
        <w:rPr>
          <w:sz w:val="32"/>
        </w:rPr>
      </w:pPr>
      <w:r>
        <w:rPr>
          <w:sz w:val="32"/>
        </w:rPr>
        <w:t>Included in with the letter is a plan</w:t>
      </w:r>
      <w:r w:rsidR="00203307">
        <w:rPr>
          <w:sz w:val="32"/>
        </w:rPr>
        <w:t>e</w:t>
      </w:r>
      <w:r>
        <w:rPr>
          <w:sz w:val="32"/>
        </w:rPr>
        <w:t xml:space="preserve"> ticket from Miami to LA, but the flight has a layover in Dallas</w:t>
      </w:r>
      <w:r w:rsidR="00B563D2">
        <w:rPr>
          <w:sz w:val="32"/>
        </w:rPr>
        <w:t xml:space="preserve"> where you will </w:t>
      </w:r>
      <w:r w:rsidR="005F11D9">
        <w:rPr>
          <w:sz w:val="32"/>
        </w:rPr>
        <w:t xml:space="preserve">have to spend the afternoon before </w:t>
      </w:r>
      <w:r w:rsidR="00B563D2">
        <w:rPr>
          <w:sz w:val="32"/>
        </w:rPr>
        <w:t>chang</w:t>
      </w:r>
      <w:r w:rsidR="005F11D9">
        <w:rPr>
          <w:sz w:val="32"/>
        </w:rPr>
        <w:t>ing</w:t>
      </w:r>
      <w:r w:rsidR="00B563D2">
        <w:rPr>
          <w:sz w:val="32"/>
        </w:rPr>
        <w:t xml:space="preserve"> plans</w:t>
      </w:r>
      <w:r>
        <w:rPr>
          <w:sz w:val="32"/>
        </w:rPr>
        <w:t>.</w:t>
      </w:r>
    </w:p>
    <w:p w:rsidR="00B563D2" w:rsidRDefault="00B563D2" w:rsidP="00E94BEE">
      <w:pPr>
        <w:rPr>
          <w:sz w:val="32"/>
        </w:rPr>
      </w:pPr>
    </w:p>
    <w:p w:rsidR="005F11D9" w:rsidRDefault="00B563D2" w:rsidP="00E94BEE">
      <w:pPr>
        <w:rPr>
          <w:sz w:val="32"/>
        </w:rPr>
      </w:pPr>
      <w:r>
        <w:rPr>
          <w:sz w:val="32"/>
        </w:rPr>
        <w:t xml:space="preserve">Some other family members, whom you haven’t seen in years, will meet you </w:t>
      </w:r>
      <w:r w:rsidR="005F11D9">
        <w:rPr>
          <w:sz w:val="32"/>
        </w:rPr>
        <w:t xml:space="preserve">there </w:t>
      </w:r>
      <w:r>
        <w:rPr>
          <w:sz w:val="32"/>
        </w:rPr>
        <w:t xml:space="preserve">at the Dallas airport and board the plane with you to LA. </w:t>
      </w:r>
    </w:p>
    <w:p w:rsidR="005F11D9" w:rsidRDefault="005F11D9" w:rsidP="00E94BEE">
      <w:pPr>
        <w:rPr>
          <w:sz w:val="32"/>
        </w:rPr>
      </w:pPr>
    </w:p>
    <w:p w:rsidR="00B563D2" w:rsidRDefault="00B563D2" w:rsidP="00E94BEE">
      <w:pPr>
        <w:rPr>
          <w:sz w:val="32"/>
        </w:rPr>
      </w:pPr>
      <w:r>
        <w:rPr>
          <w:sz w:val="32"/>
        </w:rPr>
        <w:t>You look forward to seeing them again.</w:t>
      </w:r>
    </w:p>
    <w:p w:rsidR="00053893" w:rsidRDefault="00053893" w:rsidP="00E94BEE">
      <w:pPr>
        <w:rPr>
          <w:sz w:val="32"/>
        </w:rPr>
      </w:pPr>
    </w:p>
    <w:p w:rsidR="00B563D2" w:rsidRDefault="00B563D2" w:rsidP="00E94BEE">
      <w:pPr>
        <w:rPr>
          <w:sz w:val="32"/>
        </w:rPr>
      </w:pPr>
      <w:r>
        <w:rPr>
          <w:sz w:val="32"/>
        </w:rPr>
        <w:t>Now, w</w:t>
      </w:r>
      <w:r w:rsidR="00053893">
        <w:rPr>
          <w:sz w:val="32"/>
        </w:rPr>
        <w:t xml:space="preserve">hen you get to the airport </w:t>
      </w:r>
      <w:r>
        <w:rPr>
          <w:sz w:val="32"/>
        </w:rPr>
        <w:t xml:space="preserve">in Miami </w:t>
      </w:r>
      <w:r w:rsidR="00053893">
        <w:rPr>
          <w:sz w:val="32"/>
        </w:rPr>
        <w:t>to check in</w:t>
      </w:r>
      <w:r>
        <w:rPr>
          <w:sz w:val="32"/>
        </w:rPr>
        <w:t>,</w:t>
      </w:r>
      <w:r w:rsidR="00053893">
        <w:rPr>
          <w:sz w:val="32"/>
        </w:rPr>
        <w:t xml:space="preserve"> the ticket agent at the counter </w:t>
      </w:r>
      <w:r>
        <w:rPr>
          <w:sz w:val="32"/>
        </w:rPr>
        <w:t xml:space="preserve">asks “where are you headed?” </w:t>
      </w:r>
    </w:p>
    <w:p w:rsidR="00B563D2" w:rsidRDefault="00B563D2" w:rsidP="00E94BEE">
      <w:pPr>
        <w:rPr>
          <w:sz w:val="32"/>
        </w:rPr>
      </w:pPr>
      <w:r>
        <w:rPr>
          <w:sz w:val="32"/>
        </w:rPr>
        <w:lastRenderedPageBreak/>
        <w:t xml:space="preserve">Would you say Dallas? No. </w:t>
      </w:r>
      <w:r w:rsidR="00053893">
        <w:rPr>
          <w:sz w:val="32"/>
        </w:rPr>
        <w:t xml:space="preserve">You </w:t>
      </w:r>
      <w:r>
        <w:rPr>
          <w:sz w:val="32"/>
        </w:rPr>
        <w:t xml:space="preserve">would say, LA, because that’s your final destination. If you mentioned Dallas at all, you would only say, “I’m going to LA </w:t>
      </w:r>
      <w:r w:rsidRPr="00B563D2">
        <w:rPr>
          <w:i/>
          <w:sz w:val="32"/>
        </w:rPr>
        <w:t xml:space="preserve">by way of </w:t>
      </w:r>
      <w:r>
        <w:rPr>
          <w:sz w:val="32"/>
        </w:rPr>
        <w:t>Dallas.”</w:t>
      </w:r>
    </w:p>
    <w:p w:rsidR="00B563D2" w:rsidRDefault="00B563D2" w:rsidP="00E94BEE">
      <w:pPr>
        <w:rPr>
          <w:sz w:val="32"/>
        </w:rPr>
      </w:pPr>
    </w:p>
    <w:p w:rsidR="0035750A" w:rsidRDefault="0035750A" w:rsidP="00E94BEE">
      <w:pPr>
        <w:rPr>
          <w:sz w:val="32"/>
        </w:rPr>
      </w:pPr>
      <w:r>
        <w:rPr>
          <w:sz w:val="32"/>
        </w:rPr>
        <w:t>The new heaven and the new earth that Revelation talks about in Revelation chapters 21 ad 22 don’t come into existence until the current heaven and earth pass away.</w:t>
      </w:r>
    </w:p>
    <w:p w:rsidR="0035750A" w:rsidRDefault="0035750A" w:rsidP="00E94BEE">
      <w:pPr>
        <w:rPr>
          <w:sz w:val="32"/>
        </w:rPr>
      </w:pPr>
    </w:p>
    <w:p w:rsidR="0035750A" w:rsidRDefault="0035750A" w:rsidP="00E94BEE">
      <w:pPr>
        <w:rPr>
          <w:sz w:val="32"/>
        </w:rPr>
      </w:pPr>
      <w:r>
        <w:rPr>
          <w:sz w:val="32"/>
        </w:rPr>
        <w:t>But I have been told all my life that those who have died and who have put their faith in Jesus Christ are in heaven</w:t>
      </w:r>
      <w:r w:rsidR="00203307">
        <w:rPr>
          <w:sz w:val="32"/>
        </w:rPr>
        <w:t xml:space="preserve"> now!</w:t>
      </w:r>
      <w:r>
        <w:rPr>
          <w:sz w:val="32"/>
        </w:rPr>
        <w:t xml:space="preserve"> </w:t>
      </w:r>
    </w:p>
    <w:p w:rsidR="0035750A" w:rsidRDefault="0035750A" w:rsidP="00E94BEE">
      <w:pPr>
        <w:rPr>
          <w:sz w:val="32"/>
        </w:rPr>
      </w:pPr>
    </w:p>
    <w:p w:rsidR="0035750A" w:rsidRDefault="0035750A" w:rsidP="00E94BEE">
      <w:pPr>
        <w:rPr>
          <w:sz w:val="32"/>
        </w:rPr>
      </w:pPr>
      <w:r>
        <w:rPr>
          <w:sz w:val="32"/>
        </w:rPr>
        <w:t>Indeed for us to be absent from the body is to be at home with the Lord (</w:t>
      </w:r>
      <w:r w:rsidRPr="0035750A">
        <w:rPr>
          <w:sz w:val="32"/>
        </w:rPr>
        <w:t>2 Corinthians 5:8</w:t>
      </w:r>
      <w:r w:rsidR="00831586">
        <w:rPr>
          <w:sz w:val="32"/>
        </w:rPr>
        <w:t>). So even though we may have a layover in the current intermediate heaven we will still be in the presence of our Lord.</w:t>
      </w:r>
    </w:p>
    <w:p w:rsidR="00831586" w:rsidRDefault="00831586" w:rsidP="00E94BEE">
      <w:pPr>
        <w:rPr>
          <w:sz w:val="32"/>
        </w:rPr>
      </w:pPr>
    </w:p>
    <w:p w:rsidR="00831586" w:rsidRDefault="00831586" w:rsidP="00E94BEE">
      <w:pPr>
        <w:rPr>
          <w:sz w:val="32"/>
        </w:rPr>
      </w:pPr>
      <w:r>
        <w:rPr>
          <w:sz w:val="32"/>
        </w:rPr>
        <w:t>And what a wonderful place that will be, paradise for sure.</w:t>
      </w:r>
    </w:p>
    <w:p w:rsidR="0035750A" w:rsidRDefault="0035750A" w:rsidP="00E94BEE">
      <w:pPr>
        <w:rPr>
          <w:sz w:val="32"/>
        </w:rPr>
      </w:pPr>
    </w:p>
    <w:p w:rsidR="00794977" w:rsidRPr="00F93950" w:rsidRDefault="00F93950" w:rsidP="00E94BEE">
      <w:pPr>
        <w:rPr>
          <w:b/>
          <w:bCs/>
          <w:sz w:val="32"/>
        </w:rPr>
      </w:pPr>
      <w:r w:rsidRPr="00F93950">
        <w:rPr>
          <w:b/>
          <w:bCs/>
          <w:sz w:val="32"/>
        </w:rPr>
        <w:t>If you would turn with me to Revelation chapter 6, Revelation 6:9.</w:t>
      </w:r>
      <w:r w:rsidR="00203307">
        <w:rPr>
          <w:b/>
          <w:bCs/>
          <w:sz w:val="32"/>
        </w:rPr>
        <w:t xml:space="preserve"> (p. 1031)</w:t>
      </w:r>
    </w:p>
    <w:p w:rsidR="00794977" w:rsidRDefault="00794977" w:rsidP="00E94BEE">
      <w:pPr>
        <w:rPr>
          <w:bCs/>
          <w:sz w:val="32"/>
        </w:rPr>
      </w:pPr>
    </w:p>
    <w:p w:rsidR="00F93950" w:rsidRDefault="00F93950" w:rsidP="00E94BEE">
      <w:pPr>
        <w:rPr>
          <w:bCs/>
          <w:sz w:val="32"/>
        </w:rPr>
      </w:pPr>
      <w:r>
        <w:rPr>
          <w:bCs/>
          <w:sz w:val="32"/>
        </w:rPr>
        <w:t>Before we get to the new heaven and the new earth I want to see if I can clear up some questio</w:t>
      </w:r>
      <w:r w:rsidR="00203307">
        <w:rPr>
          <w:bCs/>
          <w:sz w:val="32"/>
        </w:rPr>
        <w:t>ns about l</w:t>
      </w:r>
      <w:r w:rsidR="0080317A">
        <w:rPr>
          <w:bCs/>
          <w:sz w:val="32"/>
        </w:rPr>
        <w:t xml:space="preserve">ife in </w:t>
      </w:r>
      <w:r w:rsidR="00203307">
        <w:rPr>
          <w:bCs/>
          <w:sz w:val="32"/>
        </w:rPr>
        <w:t>this present heaven</w:t>
      </w:r>
      <w:r w:rsidR="0080317A">
        <w:rPr>
          <w:bCs/>
          <w:sz w:val="32"/>
        </w:rPr>
        <w:t xml:space="preserve"> - th</w:t>
      </w:r>
      <w:r w:rsidR="00203307">
        <w:rPr>
          <w:bCs/>
          <w:sz w:val="32"/>
        </w:rPr>
        <w:t>e</w:t>
      </w:r>
      <w:r>
        <w:rPr>
          <w:bCs/>
          <w:sz w:val="32"/>
        </w:rPr>
        <w:t xml:space="preserve"> i</w:t>
      </w:r>
      <w:r w:rsidRPr="00F93950">
        <w:rPr>
          <w:bCs/>
          <w:sz w:val="32"/>
        </w:rPr>
        <w:t xml:space="preserve">ntermediate </w:t>
      </w:r>
      <w:r>
        <w:rPr>
          <w:bCs/>
          <w:sz w:val="32"/>
        </w:rPr>
        <w:t>h</w:t>
      </w:r>
      <w:r w:rsidRPr="00F93950">
        <w:rPr>
          <w:bCs/>
          <w:sz w:val="32"/>
        </w:rPr>
        <w:t>eaven</w:t>
      </w:r>
      <w:r>
        <w:rPr>
          <w:bCs/>
          <w:sz w:val="32"/>
        </w:rPr>
        <w:t>.</w:t>
      </w:r>
    </w:p>
    <w:p w:rsidR="005C63B9" w:rsidRDefault="005C63B9" w:rsidP="00E94BEE">
      <w:pPr>
        <w:rPr>
          <w:sz w:val="32"/>
        </w:rPr>
      </w:pPr>
    </w:p>
    <w:p w:rsidR="00A154E8" w:rsidRDefault="00A154E8" w:rsidP="00266D67">
      <w:pPr>
        <w:rPr>
          <w:sz w:val="32"/>
        </w:rPr>
      </w:pPr>
      <w:r>
        <w:rPr>
          <w:sz w:val="32"/>
        </w:rPr>
        <w:t xml:space="preserve">To do that I </w:t>
      </w:r>
      <w:r w:rsidR="00266D67" w:rsidRPr="00AD1215">
        <w:rPr>
          <w:sz w:val="32"/>
        </w:rPr>
        <w:t>want to focus primarily on only one reference and see what we can learn about life in the Intermediate Heaven</w:t>
      </w:r>
      <w:r>
        <w:rPr>
          <w:sz w:val="32"/>
        </w:rPr>
        <w:t>, Revelation 6:9-11</w:t>
      </w:r>
      <w:r w:rsidR="00266D67" w:rsidRPr="00AD1215">
        <w:rPr>
          <w:sz w:val="32"/>
        </w:rPr>
        <w:t xml:space="preserve">. </w:t>
      </w:r>
    </w:p>
    <w:p w:rsidR="00A154E8" w:rsidRDefault="00A154E8" w:rsidP="00266D67">
      <w:pPr>
        <w:rPr>
          <w:sz w:val="32"/>
        </w:rPr>
      </w:pPr>
    </w:p>
    <w:p w:rsidR="00A154E8" w:rsidRDefault="00A154E8" w:rsidP="00266D67">
      <w:pPr>
        <w:rPr>
          <w:sz w:val="32"/>
        </w:rPr>
      </w:pPr>
      <w:r>
        <w:rPr>
          <w:sz w:val="32"/>
        </w:rPr>
        <w:t xml:space="preserve">Starting in Revelation chapter 4 John is given a vision of things to come at the end of this age beginning with the period of time referred to as the </w:t>
      </w:r>
      <w:r w:rsidR="005F438A">
        <w:rPr>
          <w:sz w:val="32"/>
        </w:rPr>
        <w:t>Tribulation Period.</w:t>
      </w:r>
    </w:p>
    <w:p w:rsidR="005F438A" w:rsidRDefault="005F438A" w:rsidP="00266D67">
      <w:pPr>
        <w:rPr>
          <w:sz w:val="32"/>
        </w:rPr>
      </w:pPr>
    </w:p>
    <w:p w:rsidR="005F438A" w:rsidRDefault="005F438A" w:rsidP="00266D67">
      <w:pPr>
        <w:rPr>
          <w:sz w:val="32"/>
        </w:rPr>
      </w:pPr>
      <w:r>
        <w:rPr>
          <w:sz w:val="32"/>
        </w:rPr>
        <w:t xml:space="preserve">Chapter 4 and 5 give us a glimpse </w:t>
      </w:r>
      <w:r w:rsidR="00203307">
        <w:rPr>
          <w:sz w:val="32"/>
        </w:rPr>
        <w:t xml:space="preserve">into the throne room of God where we see </w:t>
      </w:r>
      <w:r>
        <w:rPr>
          <w:sz w:val="32"/>
        </w:rPr>
        <w:t xml:space="preserve">Jesus, the Lamb of God </w:t>
      </w:r>
      <w:r w:rsidR="00203307">
        <w:rPr>
          <w:sz w:val="32"/>
        </w:rPr>
        <w:t xml:space="preserve">who </w:t>
      </w:r>
      <w:r>
        <w:rPr>
          <w:sz w:val="32"/>
        </w:rPr>
        <w:t>is declared worthy to open the seals of judgment.</w:t>
      </w:r>
    </w:p>
    <w:p w:rsidR="005F438A" w:rsidRDefault="005F438A" w:rsidP="00266D67">
      <w:pPr>
        <w:rPr>
          <w:sz w:val="32"/>
        </w:rPr>
      </w:pPr>
    </w:p>
    <w:p w:rsidR="005F438A" w:rsidRDefault="005F438A" w:rsidP="00266D67">
      <w:pPr>
        <w:rPr>
          <w:sz w:val="32"/>
        </w:rPr>
      </w:pPr>
      <w:r>
        <w:rPr>
          <w:sz w:val="32"/>
        </w:rPr>
        <w:lastRenderedPageBreak/>
        <w:t xml:space="preserve">Starting in chapter 6 we see as Jesus breaks each of the seven seals of judgement. </w:t>
      </w:r>
    </w:p>
    <w:p w:rsidR="005F438A" w:rsidRDefault="005F438A" w:rsidP="00266D67">
      <w:pPr>
        <w:rPr>
          <w:sz w:val="32"/>
        </w:rPr>
      </w:pPr>
    </w:p>
    <w:p w:rsidR="00371CAE" w:rsidRDefault="005F438A" w:rsidP="00266D67">
      <w:pPr>
        <w:rPr>
          <w:sz w:val="32"/>
        </w:rPr>
      </w:pPr>
      <w:r>
        <w:rPr>
          <w:bCs/>
          <w:sz w:val="32"/>
        </w:rPr>
        <w:t xml:space="preserve">In </w:t>
      </w:r>
      <w:r w:rsidRPr="005F438A">
        <w:rPr>
          <w:bCs/>
          <w:sz w:val="32"/>
        </w:rPr>
        <w:t>Revelation 6:9</w:t>
      </w:r>
      <w:r>
        <w:rPr>
          <w:bCs/>
          <w:sz w:val="32"/>
        </w:rPr>
        <w:t xml:space="preserve"> we find Jesus breaking the 5</w:t>
      </w:r>
      <w:r w:rsidRPr="005F438A">
        <w:rPr>
          <w:bCs/>
          <w:sz w:val="32"/>
          <w:vertAlign w:val="superscript"/>
        </w:rPr>
        <w:t>th</w:t>
      </w:r>
      <w:r>
        <w:rPr>
          <w:bCs/>
          <w:sz w:val="32"/>
        </w:rPr>
        <w:t xml:space="preserve"> seal: “</w:t>
      </w:r>
      <w:r w:rsidRPr="005F438A">
        <w:rPr>
          <w:b/>
          <w:sz w:val="32"/>
        </w:rPr>
        <w:t>When he opened the fifth seal, I saw under the altar the souls</w:t>
      </w:r>
      <w:r w:rsidR="00203307">
        <w:rPr>
          <w:b/>
          <w:sz w:val="32"/>
        </w:rPr>
        <w:t xml:space="preserve"> </w:t>
      </w:r>
      <w:r w:rsidR="00203307" w:rsidRPr="00203307">
        <w:rPr>
          <w:sz w:val="32"/>
        </w:rPr>
        <w:t>(</w:t>
      </w:r>
      <w:r w:rsidR="0095628E">
        <w:rPr>
          <w:sz w:val="32"/>
        </w:rPr>
        <w:t>this refers to the whole person-passengers on a plane or ship</w:t>
      </w:r>
      <w:r w:rsidR="00203307" w:rsidRPr="00203307">
        <w:rPr>
          <w:sz w:val="32"/>
        </w:rPr>
        <w:t>)</w:t>
      </w:r>
      <w:r w:rsidRPr="005F438A">
        <w:rPr>
          <w:b/>
          <w:sz w:val="32"/>
        </w:rPr>
        <w:t xml:space="preserve"> of those who had been slain for the word of God and for the witness they had borne. </w:t>
      </w:r>
    </w:p>
    <w:p w:rsidR="00371CAE" w:rsidRDefault="00371CAE" w:rsidP="00266D67">
      <w:pPr>
        <w:rPr>
          <w:sz w:val="32"/>
        </w:rPr>
      </w:pPr>
    </w:p>
    <w:p w:rsidR="00371CAE" w:rsidRDefault="005F438A" w:rsidP="00266D67">
      <w:pPr>
        <w:rPr>
          <w:sz w:val="32"/>
        </w:rPr>
      </w:pPr>
      <w:r w:rsidRPr="005F438A">
        <w:rPr>
          <w:b/>
          <w:sz w:val="32"/>
          <w:vertAlign w:val="superscript"/>
        </w:rPr>
        <w:t>10</w:t>
      </w:r>
      <w:r w:rsidRPr="005F438A">
        <w:rPr>
          <w:b/>
          <w:sz w:val="32"/>
        </w:rPr>
        <w:t xml:space="preserve"> They cried out with a loud voice, “O Sovereign Lord, holy and true, how long before you will judge and avenge our blood on those who dwell on the earth?” </w:t>
      </w:r>
    </w:p>
    <w:p w:rsidR="00371CAE" w:rsidRDefault="00371CAE" w:rsidP="00266D67">
      <w:pPr>
        <w:rPr>
          <w:sz w:val="32"/>
        </w:rPr>
      </w:pPr>
    </w:p>
    <w:p w:rsidR="005F438A" w:rsidRDefault="005F438A" w:rsidP="00266D67">
      <w:pPr>
        <w:rPr>
          <w:sz w:val="32"/>
        </w:rPr>
      </w:pPr>
      <w:r w:rsidRPr="005F438A">
        <w:rPr>
          <w:b/>
          <w:sz w:val="32"/>
          <w:vertAlign w:val="superscript"/>
        </w:rPr>
        <w:t>11</w:t>
      </w:r>
      <w:r w:rsidRPr="005F438A">
        <w:rPr>
          <w:b/>
          <w:sz w:val="32"/>
        </w:rPr>
        <w:t> Then they were each given a white robe and told to rest a little longer, until the number of their fellow servants and their brothers should be complete, who were to be killed as they themselves had been</w:t>
      </w:r>
      <w:r w:rsidRPr="005F438A">
        <w:rPr>
          <w:sz w:val="32"/>
        </w:rPr>
        <w:t>.</w:t>
      </w:r>
    </w:p>
    <w:p w:rsidR="005F438A" w:rsidRDefault="005F438A" w:rsidP="00266D67">
      <w:pPr>
        <w:rPr>
          <w:sz w:val="32"/>
        </w:rPr>
      </w:pPr>
    </w:p>
    <w:p w:rsidR="00371CAE" w:rsidRDefault="00266D67" w:rsidP="00266D67">
      <w:pPr>
        <w:rPr>
          <w:sz w:val="32"/>
        </w:rPr>
      </w:pPr>
      <w:r w:rsidRPr="00AD1215">
        <w:rPr>
          <w:sz w:val="32"/>
        </w:rPr>
        <w:t xml:space="preserve">This passage is part of God’s revelation </w:t>
      </w:r>
      <w:r w:rsidR="00003B9D">
        <w:rPr>
          <w:sz w:val="32"/>
        </w:rPr>
        <w:t xml:space="preserve">given to John </w:t>
      </w:r>
      <w:r w:rsidRPr="00AD1215">
        <w:rPr>
          <w:sz w:val="32"/>
        </w:rPr>
        <w:t>of heaven and the future</w:t>
      </w:r>
      <w:r w:rsidR="00003B9D">
        <w:rPr>
          <w:sz w:val="32"/>
        </w:rPr>
        <w:t xml:space="preserve"> that </w:t>
      </w:r>
      <w:r w:rsidRPr="00AD1215">
        <w:rPr>
          <w:sz w:val="32"/>
        </w:rPr>
        <w:t xml:space="preserve">God wanted John and </w:t>
      </w:r>
      <w:r w:rsidR="00003B9D">
        <w:rPr>
          <w:sz w:val="32"/>
        </w:rPr>
        <w:t xml:space="preserve">us </w:t>
      </w:r>
      <w:r w:rsidRPr="00AD1215">
        <w:rPr>
          <w:sz w:val="32"/>
        </w:rPr>
        <w:t xml:space="preserve">to know about. </w:t>
      </w:r>
    </w:p>
    <w:p w:rsidR="00371CAE" w:rsidRDefault="00371CAE" w:rsidP="00266D67">
      <w:pPr>
        <w:rPr>
          <w:sz w:val="32"/>
        </w:rPr>
      </w:pPr>
    </w:p>
    <w:p w:rsidR="00371CAE" w:rsidRDefault="00266D67" w:rsidP="00266D67">
      <w:pPr>
        <w:rPr>
          <w:sz w:val="32"/>
        </w:rPr>
      </w:pPr>
      <w:r w:rsidRPr="00AD1215">
        <w:rPr>
          <w:sz w:val="32"/>
        </w:rPr>
        <w:t xml:space="preserve">Indeed, parts of it are clearly symbolic, but even though something is symbolic, it is nonetheless </w:t>
      </w:r>
      <w:r w:rsidR="00371CAE">
        <w:rPr>
          <w:sz w:val="32"/>
        </w:rPr>
        <w:t xml:space="preserve">real! </w:t>
      </w:r>
    </w:p>
    <w:p w:rsidR="00371CAE" w:rsidRDefault="00371CAE" w:rsidP="00266D67">
      <w:pPr>
        <w:rPr>
          <w:sz w:val="32"/>
        </w:rPr>
      </w:pPr>
    </w:p>
    <w:p w:rsidR="00266D67" w:rsidRPr="00AD1215" w:rsidRDefault="00371CAE" w:rsidP="00266D67">
      <w:pPr>
        <w:rPr>
          <w:sz w:val="32"/>
        </w:rPr>
      </w:pPr>
      <w:r>
        <w:rPr>
          <w:sz w:val="32"/>
        </w:rPr>
        <w:t xml:space="preserve">Let me say that again. </w:t>
      </w:r>
      <w:r w:rsidR="00266D67" w:rsidRPr="00AD1215">
        <w:rPr>
          <w:sz w:val="32"/>
        </w:rPr>
        <w:t>Just because something is symbolic does not mean it is any less real.</w:t>
      </w:r>
    </w:p>
    <w:p w:rsidR="00266D67" w:rsidRPr="00AD1215" w:rsidRDefault="00266D67" w:rsidP="00266D67">
      <w:pPr>
        <w:rPr>
          <w:sz w:val="32"/>
        </w:rPr>
      </w:pPr>
    </w:p>
    <w:p w:rsidR="00371CAE" w:rsidRDefault="00266D67" w:rsidP="00266D67">
      <w:pPr>
        <w:rPr>
          <w:sz w:val="32"/>
        </w:rPr>
      </w:pPr>
      <w:r w:rsidRPr="00AD1215">
        <w:rPr>
          <w:sz w:val="32"/>
        </w:rPr>
        <w:t xml:space="preserve">The passage we just read certainly seems to be an accurate depiction of reality. It </w:t>
      </w:r>
      <w:r w:rsidR="00003B9D">
        <w:rPr>
          <w:sz w:val="32"/>
        </w:rPr>
        <w:t>shows</w:t>
      </w:r>
      <w:r w:rsidRPr="00AD1215">
        <w:rPr>
          <w:sz w:val="32"/>
        </w:rPr>
        <w:t xml:space="preserve"> what is happening in the lives of the martyrs, those killed for their faith in Christ, who cry out to the Father for justice. </w:t>
      </w:r>
    </w:p>
    <w:p w:rsidR="00371CAE" w:rsidRDefault="00371CAE" w:rsidP="00266D67">
      <w:pPr>
        <w:rPr>
          <w:sz w:val="32"/>
        </w:rPr>
      </w:pPr>
    </w:p>
    <w:p w:rsidR="00266D67" w:rsidRPr="00AD1215" w:rsidRDefault="00266D67" w:rsidP="00266D67">
      <w:pPr>
        <w:rPr>
          <w:sz w:val="32"/>
        </w:rPr>
      </w:pPr>
      <w:r w:rsidRPr="00AD1215">
        <w:rPr>
          <w:sz w:val="32"/>
        </w:rPr>
        <w:t>Based on this passage, what can we determine about life where they are</w:t>
      </w:r>
      <w:r w:rsidR="00003B9D">
        <w:rPr>
          <w:sz w:val="32"/>
        </w:rPr>
        <w:t xml:space="preserve"> now</w:t>
      </w:r>
      <w:r w:rsidRPr="00AD1215">
        <w:rPr>
          <w:sz w:val="32"/>
        </w:rPr>
        <w:t>?</w:t>
      </w:r>
    </w:p>
    <w:p w:rsidR="00266D67" w:rsidRDefault="00266D67" w:rsidP="00266D67">
      <w:pPr>
        <w:rPr>
          <w:sz w:val="32"/>
        </w:rPr>
      </w:pPr>
    </w:p>
    <w:p w:rsidR="00003B9D" w:rsidRDefault="00003B9D" w:rsidP="00266D67">
      <w:pPr>
        <w:rPr>
          <w:sz w:val="32"/>
        </w:rPr>
      </w:pPr>
      <w:r>
        <w:rPr>
          <w:sz w:val="32"/>
        </w:rPr>
        <w:lastRenderedPageBreak/>
        <w:t>Now, granted this is passages specifically refers to the martyrs, but by inference, we can gain a picture into what it is like for all those in heaven now.</w:t>
      </w:r>
    </w:p>
    <w:p w:rsidR="00003B9D" w:rsidRPr="00AD1215" w:rsidRDefault="00003B9D" w:rsidP="00266D67">
      <w:pPr>
        <w:rPr>
          <w:sz w:val="32"/>
        </w:rPr>
      </w:pPr>
    </w:p>
    <w:p w:rsidR="00371CAE" w:rsidRDefault="00266D67" w:rsidP="00266D67">
      <w:pPr>
        <w:rPr>
          <w:sz w:val="32"/>
        </w:rPr>
      </w:pPr>
      <w:r w:rsidRPr="00AD1215">
        <w:rPr>
          <w:sz w:val="32"/>
        </w:rPr>
        <w:t>When these godly people who were alive on earth died, they were immediately relocated to a place near enough to the Lord to cry out to Him.</w:t>
      </w:r>
    </w:p>
    <w:p w:rsidR="00371CAE" w:rsidRDefault="00371CAE" w:rsidP="00266D67">
      <w:pPr>
        <w:rPr>
          <w:sz w:val="32"/>
        </w:rPr>
      </w:pPr>
    </w:p>
    <w:p w:rsidR="00371CAE" w:rsidRDefault="00266D67" w:rsidP="00266D67">
      <w:pPr>
        <w:rPr>
          <w:sz w:val="32"/>
        </w:rPr>
      </w:pPr>
      <w:r w:rsidRPr="00371CAE">
        <w:rPr>
          <w:b/>
          <w:iCs/>
          <w:sz w:val="32"/>
        </w:rPr>
        <w:t xml:space="preserve">“Under the altar” </w:t>
      </w:r>
      <w:r w:rsidRPr="00AD1215">
        <w:rPr>
          <w:sz w:val="32"/>
        </w:rPr>
        <w:t>is the specific place a</w:t>
      </w:r>
      <w:r w:rsidR="00371CAE">
        <w:rPr>
          <w:sz w:val="32"/>
        </w:rPr>
        <w:t xml:space="preserve">nd that is in His presence. </w:t>
      </w:r>
    </w:p>
    <w:p w:rsidR="00371CAE" w:rsidRDefault="00371CAE" w:rsidP="00266D67">
      <w:pPr>
        <w:rPr>
          <w:sz w:val="32"/>
        </w:rPr>
      </w:pPr>
    </w:p>
    <w:p w:rsidR="00371CAE" w:rsidRDefault="00266D67" w:rsidP="00266D67">
      <w:pPr>
        <w:rPr>
          <w:sz w:val="32"/>
        </w:rPr>
      </w:pPr>
      <w:r w:rsidRPr="00AD1215">
        <w:rPr>
          <w:sz w:val="32"/>
        </w:rPr>
        <w:t xml:space="preserve">These people are in every way the very same people who were </w:t>
      </w:r>
      <w:r w:rsidR="00003B9D">
        <w:rPr>
          <w:sz w:val="32"/>
        </w:rPr>
        <w:t xml:space="preserve">before they were </w:t>
      </w:r>
      <w:r w:rsidRPr="00AD1215">
        <w:rPr>
          <w:sz w:val="32"/>
        </w:rPr>
        <w:t xml:space="preserve">killed. This </w:t>
      </w:r>
      <w:r w:rsidR="00F7047A">
        <w:rPr>
          <w:sz w:val="32"/>
        </w:rPr>
        <w:t>shows</w:t>
      </w:r>
      <w:r w:rsidRPr="00AD1215">
        <w:rPr>
          <w:sz w:val="32"/>
        </w:rPr>
        <w:t xml:space="preserve"> a direct </w:t>
      </w:r>
      <w:r w:rsidR="00F7047A" w:rsidRPr="00AD1215">
        <w:rPr>
          <w:sz w:val="32"/>
        </w:rPr>
        <w:t>connection</w:t>
      </w:r>
      <w:r w:rsidRPr="00AD1215">
        <w:rPr>
          <w:sz w:val="32"/>
        </w:rPr>
        <w:t xml:space="preserve"> between </w:t>
      </w:r>
      <w:r w:rsidR="00003B9D">
        <w:rPr>
          <w:sz w:val="32"/>
        </w:rPr>
        <w:t>w</w:t>
      </w:r>
      <w:r w:rsidR="00F7047A">
        <w:rPr>
          <w:sz w:val="32"/>
        </w:rPr>
        <w:t xml:space="preserve">ho we are in this </w:t>
      </w:r>
      <w:r w:rsidRPr="00AD1215">
        <w:rPr>
          <w:sz w:val="32"/>
        </w:rPr>
        <w:t>life</w:t>
      </w:r>
      <w:r w:rsidR="00F7047A">
        <w:rPr>
          <w:sz w:val="32"/>
        </w:rPr>
        <w:t xml:space="preserve"> and who we are</w:t>
      </w:r>
      <w:r w:rsidRPr="00AD1215">
        <w:rPr>
          <w:sz w:val="32"/>
        </w:rPr>
        <w:t xml:space="preserve"> </w:t>
      </w:r>
      <w:r w:rsidR="00F7047A">
        <w:rPr>
          <w:sz w:val="32"/>
        </w:rPr>
        <w:t>t</w:t>
      </w:r>
      <w:r w:rsidRPr="00AD1215">
        <w:rPr>
          <w:sz w:val="32"/>
        </w:rPr>
        <w:t>here</w:t>
      </w:r>
      <w:r w:rsidR="00003B9D">
        <w:rPr>
          <w:sz w:val="32"/>
        </w:rPr>
        <w:t xml:space="preserve"> in heaven</w:t>
      </w:r>
      <w:r w:rsidRPr="00AD1215">
        <w:rPr>
          <w:sz w:val="32"/>
        </w:rPr>
        <w:t xml:space="preserve">. </w:t>
      </w:r>
    </w:p>
    <w:p w:rsidR="00371CAE" w:rsidRDefault="00371CAE" w:rsidP="00266D67">
      <w:pPr>
        <w:rPr>
          <w:sz w:val="32"/>
        </w:rPr>
      </w:pPr>
    </w:p>
    <w:p w:rsidR="00371CAE" w:rsidRDefault="00266D67" w:rsidP="00266D67">
      <w:pPr>
        <w:rPr>
          <w:sz w:val="32"/>
        </w:rPr>
      </w:pPr>
      <w:r w:rsidRPr="00AD1215">
        <w:rPr>
          <w:sz w:val="32"/>
        </w:rPr>
        <w:t xml:space="preserve">The martyr’s personal history extends back to their very lives on earth. </w:t>
      </w:r>
    </w:p>
    <w:p w:rsidR="00371CAE" w:rsidRDefault="00371CAE" w:rsidP="00266D67">
      <w:pPr>
        <w:rPr>
          <w:sz w:val="32"/>
        </w:rPr>
      </w:pPr>
    </w:p>
    <w:p w:rsidR="00266D67" w:rsidRPr="00AD1215" w:rsidRDefault="00266D67" w:rsidP="00266D67">
      <w:pPr>
        <w:rPr>
          <w:sz w:val="32"/>
        </w:rPr>
      </w:pPr>
      <w:r w:rsidRPr="00AD1215">
        <w:rPr>
          <w:sz w:val="32"/>
        </w:rPr>
        <w:t xml:space="preserve">They are not different people than they were on earth. They are the same people, just relocated into the presence of Christ in </w:t>
      </w:r>
      <w:r w:rsidR="00003B9D">
        <w:rPr>
          <w:sz w:val="32"/>
        </w:rPr>
        <w:t>the present heaven</w:t>
      </w:r>
      <w:r w:rsidRPr="00AD1215">
        <w:rPr>
          <w:sz w:val="32"/>
        </w:rPr>
        <w:t>.</w:t>
      </w:r>
    </w:p>
    <w:p w:rsidR="00266D67" w:rsidRPr="00AD1215" w:rsidRDefault="00266D67" w:rsidP="00266D67">
      <w:pPr>
        <w:rPr>
          <w:sz w:val="32"/>
        </w:rPr>
      </w:pPr>
    </w:p>
    <w:p w:rsidR="00371CAE" w:rsidRDefault="00266D67" w:rsidP="00371CAE">
      <w:pPr>
        <w:rPr>
          <w:i/>
          <w:iCs/>
          <w:sz w:val="32"/>
        </w:rPr>
      </w:pPr>
      <w:r w:rsidRPr="00AD1215">
        <w:rPr>
          <w:sz w:val="32"/>
        </w:rPr>
        <w:t>People in heaven will be remembered for their lives on earth. It was known by all in heaven that</w:t>
      </w:r>
      <w:r w:rsidR="00371CAE">
        <w:rPr>
          <w:sz w:val="32"/>
        </w:rPr>
        <w:t xml:space="preserve"> these were the</w:t>
      </w:r>
      <w:r w:rsidR="00F7047A">
        <w:rPr>
          <w:sz w:val="32"/>
        </w:rPr>
        <w:t xml:space="preserve"> ones</w:t>
      </w:r>
      <w:r w:rsidR="00371CAE">
        <w:rPr>
          <w:sz w:val="32"/>
        </w:rPr>
        <w:t xml:space="preserve"> “</w:t>
      </w:r>
      <w:r w:rsidR="00371CAE" w:rsidRPr="005F438A">
        <w:rPr>
          <w:b/>
          <w:sz w:val="32"/>
        </w:rPr>
        <w:t>slain for</w:t>
      </w:r>
      <w:r w:rsidR="00003B9D">
        <w:rPr>
          <w:b/>
          <w:sz w:val="32"/>
        </w:rPr>
        <w:t>…</w:t>
      </w:r>
      <w:r w:rsidR="00371CAE" w:rsidRPr="005F438A">
        <w:rPr>
          <w:b/>
          <w:sz w:val="32"/>
        </w:rPr>
        <w:t>the witness they had borne</w:t>
      </w:r>
      <w:r w:rsidR="00371CAE">
        <w:rPr>
          <w:sz w:val="32"/>
        </w:rPr>
        <w:t>”.</w:t>
      </w:r>
    </w:p>
    <w:p w:rsidR="00371CAE" w:rsidRDefault="00371CAE" w:rsidP="00371CAE">
      <w:pPr>
        <w:rPr>
          <w:i/>
          <w:iCs/>
          <w:sz w:val="32"/>
        </w:rPr>
      </w:pPr>
    </w:p>
    <w:p w:rsidR="00371CAE" w:rsidRDefault="00266D67" w:rsidP="00371CAE">
      <w:pPr>
        <w:rPr>
          <w:sz w:val="32"/>
        </w:rPr>
      </w:pPr>
      <w:r w:rsidRPr="00AD1215">
        <w:rPr>
          <w:sz w:val="32"/>
        </w:rPr>
        <w:t xml:space="preserve">They </w:t>
      </w:r>
      <w:r w:rsidR="00371CAE" w:rsidRPr="005F438A">
        <w:rPr>
          <w:b/>
          <w:sz w:val="32"/>
        </w:rPr>
        <w:t>cried out</w:t>
      </w:r>
      <w:r w:rsidR="00371CAE" w:rsidRPr="00371CAE">
        <w:rPr>
          <w:sz w:val="32"/>
        </w:rPr>
        <w:t xml:space="preserve"> (called out)</w:t>
      </w:r>
      <w:r w:rsidRPr="00AD1215">
        <w:rPr>
          <w:i/>
          <w:iCs/>
          <w:sz w:val="32"/>
        </w:rPr>
        <w:t xml:space="preserve"> </w:t>
      </w:r>
      <w:r w:rsidRPr="00AD1215">
        <w:rPr>
          <w:sz w:val="32"/>
        </w:rPr>
        <w:t>mean</w:t>
      </w:r>
      <w:r w:rsidR="00371CAE">
        <w:rPr>
          <w:sz w:val="32"/>
        </w:rPr>
        <w:t>s</w:t>
      </w:r>
      <w:r w:rsidRPr="00AD1215">
        <w:rPr>
          <w:sz w:val="32"/>
        </w:rPr>
        <w:t xml:space="preserve"> that they were able to express themselves audibly. </w:t>
      </w:r>
    </w:p>
    <w:p w:rsidR="00371CAE" w:rsidRDefault="00371CAE" w:rsidP="00371CAE">
      <w:pPr>
        <w:rPr>
          <w:sz w:val="32"/>
        </w:rPr>
      </w:pPr>
    </w:p>
    <w:p w:rsidR="00F7047A" w:rsidRPr="00AD1215" w:rsidRDefault="00266D67" w:rsidP="00F7047A">
      <w:pPr>
        <w:rPr>
          <w:sz w:val="32"/>
        </w:rPr>
      </w:pPr>
      <w:r w:rsidRPr="00AD1215">
        <w:rPr>
          <w:sz w:val="32"/>
        </w:rPr>
        <w:t>This, with other evidence, may sugges</w:t>
      </w:r>
      <w:r w:rsidR="00F7047A">
        <w:rPr>
          <w:sz w:val="32"/>
        </w:rPr>
        <w:t>t that they had a physical form, with vocal cords. Th</w:t>
      </w:r>
      <w:r w:rsidRPr="00AD1215">
        <w:rPr>
          <w:sz w:val="32"/>
        </w:rPr>
        <w:t>ough not</w:t>
      </w:r>
      <w:r w:rsidR="00003B9D">
        <w:rPr>
          <w:sz w:val="32"/>
        </w:rPr>
        <w:t xml:space="preserve"> yet in</w:t>
      </w:r>
      <w:r w:rsidRPr="00AD1215">
        <w:rPr>
          <w:sz w:val="32"/>
        </w:rPr>
        <w:t xml:space="preserve"> their resurrec</w:t>
      </w:r>
      <w:r w:rsidR="00F7047A">
        <w:rPr>
          <w:sz w:val="32"/>
        </w:rPr>
        <w:t>ted bodies which comes later.</w:t>
      </w:r>
    </w:p>
    <w:p w:rsidR="00266D67" w:rsidRPr="00AD1215" w:rsidRDefault="00266D67" w:rsidP="00371CAE">
      <w:pPr>
        <w:rPr>
          <w:sz w:val="32"/>
        </w:rPr>
      </w:pPr>
    </w:p>
    <w:p w:rsidR="00266D67" w:rsidRPr="00AD1215" w:rsidRDefault="00371CAE" w:rsidP="00266D67">
      <w:pPr>
        <w:rPr>
          <w:sz w:val="32"/>
        </w:rPr>
      </w:pPr>
      <w:r>
        <w:rPr>
          <w:sz w:val="32"/>
        </w:rPr>
        <w:t xml:space="preserve">This also suggest </w:t>
      </w:r>
      <w:r w:rsidR="00266D67" w:rsidRPr="00AD1215">
        <w:rPr>
          <w:sz w:val="32"/>
        </w:rPr>
        <w:t>that they were rat</w:t>
      </w:r>
      <w:r w:rsidR="00F7047A">
        <w:rPr>
          <w:sz w:val="32"/>
        </w:rPr>
        <w:t>ional, communicative, emotional—even passionate—</w:t>
      </w:r>
      <w:r w:rsidR="00266D67" w:rsidRPr="00AD1215">
        <w:rPr>
          <w:sz w:val="32"/>
        </w:rPr>
        <w:t>beings, just like when they were on earth.</w:t>
      </w:r>
    </w:p>
    <w:p w:rsidR="00266D67" w:rsidRPr="00AD1215" w:rsidRDefault="00266D67" w:rsidP="00266D67">
      <w:pPr>
        <w:rPr>
          <w:sz w:val="32"/>
        </w:rPr>
      </w:pPr>
    </w:p>
    <w:p w:rsidR="00266D67" w:rsidRPr="00AD1215" w:rsidRDefault="00266D67" w:rsidP="00266D67">
      <w:pPr>
        <w:rPr>
          <w:sz w:val="32"/>
        </w:rPr>
      </w:pPr>
      <w:r w:rsidRPr="00AD1215">
        <w:rPr>
          <w:sz w:val="32"/>
        </w:rPr>
        <w:t xml:space="preserve">They </w:t>
      </w:r>
      <w:r w:rsidR="00371CAE">
        <w:rPr>
          <w:sz w:val="32"/>
        </w:rPr>
        <w:t>cried</w:t>
      </w:r>
      <w:r w:rsidRPr="00AD1215">
        <w:rPr>
          <w:sz w:val="32"/>
        </w:rPr>
        <w:t xml:space="preserve"> out </w:t>
      </w:r>
      <w:r w:rsidRPr="00371CAE">
        <w:rPr>
          <w:b/>
          <w:iCs/>
          <w:sz w:val="32"/>
        </w:rPr>
        <w:t>“with a loud voice.”</w:t>
      </w:r>
      <w:r w:rsidRPr="00AD1215">
        <w:rPr>
          <w:i/>
          <w:iCs/>
          <w:sz w:val="32"/>
        </w:rPr>
        <w:t xml:space="preserve"> </w:t>
      </w:r>
      <w:r w:rsidRPr="00AD1215">
        <w:rPr>
          <w:sz w:val="32"/>
        </w:rPr>
        <w:t>Note, it was not “loud voices” but one united voice.</w:t>
      </w:r>
    </w:p>
    <w:p w:rsidR="00266D67" w:rsidRPr="00AD1215" w:rsidRDefault="00266D67" w:rsidP="00266D67">
      <w:pPr>
        <w:rPr>
          <w:sz w:val="32"/>
        </w:rPr>
      </w:pPr>
    </w:p>
    <w:p w:rsidR="00266D67" w:rsidRPr="00AD1215" w:rsidRDefault="00266D67" w:rsidP="00266D67">
      <w:pPr>
        <w:rPr>
          <w:sz w:val="32"/>
        </w:rPr>
      </w:pPr>
      <w:r w:rsidRPr="00AD1215">
        <w:rPr>
          <w:sz w:val="32"/>
        </w:rPr>
        <w:t xml:space="preserve">This suggests that </w:t>
      </w:r>
      <w:r w:rsidR="00003B9D">
        <w:rPr>
          <w:sz w:val="32"/>
        </w:rPr>
        <w:t>heaven</w:t>
      </w:r>
      <w:r w:rsidRPr="00AD1215">
        <w:rPr>
          <w:sz w:val="32"/>
        </w:rPr>
        <w:t xml:space="preserve"> is a place of unity and shared perspective.</w:t>
      </w:r>
    </w:p>
    <w:p w:rsidR="00266D67" w:rsidRPr="00AD1215" w:rsidRDefault="00266D67" w:rsidP="00266D67">
      <w:pPr>
        <w:rPr>
          <w:sz w:val="32"/>
        </w:rPr>
      </w:pPr>
    </w:p>
    <w:p w:rsidR="00266D67" w:rsidRPr="00AD1215" w:rsidRDefault="00266D67" w:rsidP="00266D67">
      <w:pPr>
        <w:rPr>
          <w:sz w:val="32"/>
        </w:rPr>
      </w:pPr>
      <w:r w:rsidRPr="00AD1215">
        <w:rPr>
          <w:sz w:val="32"/>
        </w:rPr>
        <w:t>They were fully conscious, rational, and aware of each other, God and the situation back on earth.</w:t>
      </w:r>
    </w:p>
    <w:p w:rsidR="00266D67" w:rsidRPr="00AD1215" w:rsidRDefault="00266D67" w:rsidP="00266D67">
      <w:pPr>
        <w:rPr>
          <w:sz w:val="32"/>
        </w:rPr>
      </w:pPr>
    </w:p>
    <w:p w:rsidR="00266D67" w:rsidRPr="00AD1215" w:rsidRDefault="00266D67" w:rsidP="00266D67">
      <w:pPr>
        <w:rPr>
          <w:sz w:val="32"/>
        </w:rPr>
      </w:pPr>
      <w:r w:rsidRPr="00AD1215">
        <w:rPr>
          <w:sz w:val="32"/>
        </w:rPr>
        <w:t xml:space="preserve">They asked God to intervene </w:t>
      </w:r>
      <w:r w:rsidR="00F7047A">
        <w:rPr>
          <w:sz w:val="32"/>
        </w:rPr>
        <w:t xml:space="preserve">on earth on their behalf, </w:t>
      </w:r>
      <w:r w:rsidRPr="00AD1215">
        <w:rPr>
          <w:sz w:val="32"/>
        </w:rPr>
        <w:t>verse 10.</w:t>
      </w:r>
      <w:r w:rsidR="00F7047A">
        <w:rPr>
          <w:sz w:val="32"/>
        </w:rPr>
        <w:t xml:space="preserve"> </w:t>
      </w:r>
    </w:p>
    <w:p w:rsidR="00266D67" w:rsidRPr="00AD1215" w:rsidRDefault="00266D67" w:rsidP="00266D67">
      <w:pPr>
        <w:rPr>
          <w:sz w:val="32"/>
        </w:rPr>
      </w:pPr>
    </w:p>
    <w:p w:rsidR="00266D67" w:rsidRPr="00AD1215" w:rsidRDefault="00266D67" w:rsidP="00266D67">
      <w:pPr>
        <w:rPr>
          <w:sz w:val="32"/>
        </w:rPr>
      </w:pPr>
      <w:r w:rsidRPr="00AD1215">
        <w:rPr>
          <w:sz w:val="32"/>
        </w:rPr>
        <w:t xml:space="preserve">Therefore, those in </w:t>
      </w:r>
      <w:r w:rsidR="00003B9D">
        <w:rPr>
          <w:sz w:val="32"/>
        </w:rPr>
        <w:t>heaven now</w:t>
      </w:r>
      <w:r w:rsidRPr="00AD1215">
        <w:rPr>
          <w:sz w:val="32"/>
        </w:rPr>
        <w:t xml:space="preserve"> are free to ask God for things, which </w:t>
      </w:r>
      <w:r w:rsidR="00F7047A">
        <w:rPr>
          <w:sz w:val="32"/>
        </w:rPr>
        <w:t>means</w:t>
      </w:r>
      <w:r w:rsidRPr="00AD1215">
        <w:rPr>
          <w:sz w:val="32"/>
        </w:rPr>
        <w:t xml:space="preserve"> they have audience with God, </w:t>
      </w:r>
      <w:r w:rsidR="00F7047A">
        <w:rPr>
          <w:sz w:val="32"/>
        </w:rPr>
        <w:t xml:space="preserve">that they are able to learn, and had a </w:t>
      </w:r>
      <w:r w:rsidRPr="00AD1215">
        <w:rPr>
          <w:sz w:val="32"/>
        </w:rPr>
        <w:t xml:space="preserve">desire </w:t>
      </w:r>
      <w:r w:rsidR="00F7047A">
        <w:rPr>
          <w:sz w:val="32"/>
        </w:rPr>
        <w:t xml:space="preserve">for </w:t>
      </w:r>
      <w:r w:rsidRPr="00AD1215">
        <w:rPr>
          <w:sz w:val="32"/>
        </w:rPr>
        <w:t>understanding and pursue it.</w:t>
      </w:r>
    </w:p>
    <w:p w:rsidR="00266D67" w:rsidRPr="00AD1215" w:rsidRDefault="00266D67" w:rsidP="00266D67">
      <w:pPr>
        <w:rPr>
          <w:sz w:val="32"/>
        </w:rPr>
      </w:pPr>
    </w:p>
    <w:p w:rsidR="00266D67" w:rsidRPr="00AD1215" w:rsidRDefault="00266D67" w:rsidP="00266D67">
      <w:pPr>
        <w:rPr>
          <w:sz w:val="32"/>
        </w:rPr>
      </w:pPr>
      <w:r w:rsidRPr="00AD1215">
        <w:rPr>
          <w:sz w:val="32"/>
        </w:rPr>
        <w:t>No doubt they knew</w:t>
      </w:r>
      <w:r w:rsidR="00003B9D">
        <w:rPr>
          <w:sz w:val="32"/>
        </w:rPr>
        <w:t>, at least to some degree,</w:t>
      </w:r>
      <w:r w:rsidRPr="00AD1215">
        <w:rPr>
          <w:sz w:val="32"/>
        </w:rPr>
        <w:t xml:space="preserve"> what was happening on earth. They knew that those who had taken their lives had not yet been judged.</w:t>
      </w:r>
    </w:p>
    <w:p w:rsidR="00266D67" w:rsidRPr="00AD1215" w:rsidRDefault="00266D67" w:rsidP="00266D67">
      <w:pPr>
        <w:rPr>
          <w:sz w:val="32"/>
        </w:rPr>
      </w:pPr>
    </w:p>
    <w:p w:rsidR="004238EE" w:rsidRDefault="00266D67" w:rsidP="00266D67">
      <w:pPr>
        <w:rPr>
          <w:sz w:val="32"/>
        </w:rPr>
      </w:pPr>
      <w:r w:rsidRPr="00AD1215">
        <w:rPr>
          <w:sz w:val="32"/>
        </w:rPr>
        <w:t xml:space="preserve">They have a deep concern for justice. Obviously folks in </w:t>
      </w:r>
      <w:r w:rsidR="00003B9D">
        <w:rPr>
          <w:sz w:val="32"/>
        </w:rPr>
        <w:t>heaven</w:t>
      </w:r>
      <w:r w:rsidRPr="00AD1215">
        <w:rPr>
          <w:sz w:val="32"/>
        </w:rPr>
        <w:t xml:space="preserve"> do not adopt some passive disinterest in what happens on earth. </w:t>
      </w:r>
    </w:p>
    <w:p w:rsidR="004238EE" w:rsidRDefault="004238EE" w:rsidP="00266D67">
      <w:pPr>
        <w:rPr>
          <w:sz w:val="32"/>
        </w:rPr>
      </w:pPr>
    </w:p>
    <w:p w:rsidR="004238EE" w:rsidRDefault="00F7047A" w:rsidP="00266D67">
      <w:pPr>
        <w:rPr>
          <w:sz w:val="32"/>
        </w:rPr>
      </w:pPr>
      <w:r>
        <w:rPr>
          <w:sz w:val="32"/>
        </w:rPr>
        <w:t xml:space="preserve">On the contrary, </w:t>
      </w:r>
      <w:r w:rsidR="00266D67" w:rsidRPr="00AD1215">
        <w:rPr>
          <w:sz w:val="32"/>
        </w:rPr>
        <w:t xml:space="preserve">our concerns will be more passionate and our thirst for God’s justice even more acute. </w:t>
      </w:r>
    </w:p>
    <w:p w:rsidR="004238EE" w:rsidRDefault="004238EE" w:rsidP="00266D67">
      <w:pPr>
        <w:rPr>
          <w:sz w:val="32"/>
        </w:rPr>
      </w:pPr>
    </w:p>
    <w:p w:rsidR="004238EE" w:rsidRPr="00003B9D" w:rsidRDefault="00266D67" w:rsidP="00266D67">
      <w:pPr>
        <w:rPr>
          <w:sz w:val="32"/>
          <w:u w:val="single"/>
        </w:rPr>
      </w:pPr>
      <w:r w:rsidRPr="00003B9D">
        <w:rPr>
          <w:sz w:val="32"/>
          <w:u w:val="single"/>
        </w:rPr>
        <w:t xml:space="preserve">It appears that neither God nor the angels nor believers will be satisfied until God’s enemies are judged, our bodies raised, sin and Satan defeated, Earth restored and Christ exalted over all! Amen! </w:t>
      </w:r>
    </w:p>
    <w:p w:rsidR="004238EE" w:rsidRDefault="004238EE" w:rsidP="00266D67">
      <w:pPr>
        <w:rPr>
          <w:sz w:val="32"/>
        </w:rPr>
      </w:pPr>
    </w:p>
    <w:p w:rsidR="00266D67" w:rsidRPr="00AD1215" w:rsidRDefault="00266D67" w:rsidP="00266D67">
      <w:pPr>
        <w:rPr>
          <w:sz w:val="32"/>
        </w:rPr>
      </w:pPr>
      <w:r w:rsidRPr="00AD1215">
        <w:rPr>
          <w:sz w:val="32"/>
        </w:rPr>
        <w:t>So be it, Lord Jesus!</w:t>
      </w:r>
    </w:p>
    <w:p w:rsidR="00266D67" w:rsidRPr="00AD1215" w:rsidRDefault="00266D67" w:rsidP="00266D67">
      <w:pPr>
        <w:rPr>
          <w:sz w:val="32"/>
        </w:rPr>
      </w:pPr>
    </w:p>
    <w:p w:rsidR="00266D67" w:rsidRPr="00AD1215" w:rsidRDefault="00266D67" w:rsidP="00266D67">
      <w:pPr>
        <w:rPr>
          <w:sz w:val="32"/>
        </w:rPr>
      </w:pPr>
      <w:r w:rsidRPr="00AD1215">
        <w:rPr>
          <w:sz w:val="32"/>
        </w:rPr>
        <w:t>The martyrs clearly remembered their lives on earth, especially that they were martyred.</w:t>
      </w:r>
    </w:p>
    <w:p w:rsidR="00266D67" w:rsidRPr="00AD1215" w:rsidRDefault="00266D67" w:rsidP="00266D67">
      <w:pPr>
        <w:rPr>
          <w:sz w:val="32"/>
        </w:rPr>
      </w:pPr>
    </w:p>
    <w:p w:rsidR="00266D67" w:rsidRPr="00AD1215" w:rsidRDefault="00266D67" w:rsidP="00266D67">
      <w:pPr>
        <w:rPr>
          <w:sz w:val="32"/>
        </w:rPr>
      </w:pPr>
      <w:r w:rsidRPr="00AD1215">
        <w:rPr>
          <w:sz w:val="32"/>
        </w:rPr>
        <w:t>They pray for judgment, and appear to be interceding for their brothers and sisters on earth</w:t>
      </w:r>
      <w:r w:rsidR="00003B9D">
        <w:rPr>
          <w:sz w:val="32"/>
        </w:rPr>
        <w:t xml:space="preserve"> who face a similar fate</w:t>
      </w:r>
      <w:r w:rsidRPr="00AD1215">
        <w:rPr>
          <w:sz w:val="32"/>
        </w:rPr>
        <w:t>.</w:t>
      </w:r>
    </w:p>
    <w:p w:rsidR="00266D67" w:rsidRPr="00AD1215" w:rsidRDefault="00266D67" w:rsidP="00266D67">
      <w:pPr>
        <w:rPr>
          <w:sz w:val="32"/>
        </w:rPr>
      </w:pPr>
    </w:p>
    <w:p w:rsidR="00266D67" w:rsidRPr="004238EE" w:rsidRDefault="00266D67" w:rsidP="00266D67">
      <w:pPr>
        <w:rPr>
          <w:b/>
          <w:iCs/>
          <w:sz w:val="32"/>
        </w:rPr>
      </w:pPr>
      <w:r w:rsidRPr="00AD1215">
        <w:rPr>
          <w:sz w:val="32"/>
        </w:rPr>
        <w:t xml:space="preserve">They clearly see God’s attributes. </w:t>
      </w:r>
      <w:r w:rsidRPr="004238EE">
        <w:rPr>
          <w:b/>
          <w:iCs/>
          <w:sz w:val="32"/>
        </w:rPr>
        <w:t>“Sovereign, holy and true.”</w:t>
      </w:r>
    </w:p>
    <w:p w:rsidR="004238EE" w:rsidRDefault="00266D67" w:rsidP="00266D67">
      <w:pPr>
        <w:rPr>
          <w:sz w:val="32"/>
        </w:rPr>
      </w:pPr>
      <w:r w:rsidRPr="00AD1215">
        <w:rPr>
          <w:sz w:val="32"/>
        </w:rPr>
        <w:lastRenderedPageBreak/>
        <w:t xml:space="preserve">Though they are united in their cry, they are clearly individuals. Each received </w:t>
      </w:r>
      <w:r w:rsidRPr="00AD1215">
        <w:rPr>
          <w:b/>
          <w:bCs/>
          <w:i/>
          <w:iCs/>
          <w:sz w:val="32"/>
        </w:rPr>
        <w:t xml:space="preserve">their own </w:t>
      </w:r>
      <w:r w:rsidRPr="00AD1215">
        <w:rPr>
          <w:sz w:val="32"/>
        </w:rPr>
        <w:t xml:space="preserve">“white robe.” </w:t>
      </w:r>
    </w:p>
    <w:p w:rsidR="004238EE" w:rsidRDefault="004238EE" w:rsidP="00266D67">
      <w:pPr>
        <w:rPr>
          <w:sz w:val="32"/>
        </w:rPr>
      </w:pPr>
    </w:p>
    <w:p w:rsidR="00266D67" w:rsidRPr="00AD1215" w:rsidRDefault="00266D67" w:rsidP="00266D67">
      <w:pPr>
        <w:rPr>
          <w:i/>
          <w:iCs/>
          <w:sz w:val="32"/>
        </w:rPr>
      </w:pPr>
      <w:r w:rsidRPr="00AD1215">
        <w:rPr>
          <w:sz w:val="32"/>
        </w:rPr>
        <w:t xml:space="preserve">There does not seem to be one merged identity that obliterates uniqueness, but distinct individuality – </w:t>
      </w:r>
      <w:r w:rsidRPr="004238EE">
        <w:rPr>
          <w:iCs/>
          <w:sz w:val="32"/>
        </w:rPr>
        <w:t>“</w:t>
      </w:r>
      <w:r w:rsidRPr="004238EE">
        <w:rPr>
          <w:b/>
          <w:iCs/>
          <w:sz w:val="32"/>
        </w:rPr>
        <w:t>each of them</w:t>
      </w:r>
      <w:r w:rsidRPr="004238EE">
        <w:rPr>
          <w:iCs/>
          <w:sz w:val="32"/>
        </w:rPr>
        <w:t>.”</w:t>
      </w:r>
    </w:p>
    <w:p w:rsidR="00266D67" w:rsidRPr="004238EE" w:rsidRDefault="00266D67" w:rsidP="00266D67">
      <w:pPr>
        <w:rPr>
          <w:iCs/>
          <w:sz w:val="32"/>
        </w:rPr>
      </w:pPr>
    </w:p>
    <w:p w:rsidR="000D0DCF" w:rsidRDefault="00266D67" w:rsidP="00266D67">
      <w:pPr>
        <w:rPr>
          <w:sz w:val="32"/>
        </w:rPr>
      </w:pPr>
      <w:r w:rsidRPr="00AD1215">
        <w:rPr>
          <w:sz w:val="32"/>
        </w:rPr>
        <w:t>The fact the martyrs wear the robes once again suggest a physical form</w:t>
      </w:r>
      <w:r w:rsidR="000D0DCF">
        <w:rPr>
          <w:sz w:val="32"/>
        </w:rPr>
        <w:t xml:space="preserve">—a </w:t>
      </w:r>
      <w:r w:rsidRPr="00AD1215">
        <w:rPr>
          <w:sz w:val="32"/>
        </w:rPr>
        <w:t xml:space="preserve">body. Certainly disembodied spirits have no need of robes. </w:t>
      </w:r>
    </w:p>
    <w:p w:rsidR="00266D67" w:rsidRPr="00AD1215" w:rsidRDefault="00266D67" w:rsidP="00266D67">
      <w:pPr>
        <w:rPr>
          <w:sz w:val="32"/>
        </w:rPr>
      </w:pPr>
    </w:p>
    <w:p w:rsidR="004238EE" w:rsidRDefault="00266D67" w:rsidP="00266D67">
      <w:pPr>
        <w:rPr>
          <w:sz w:val="32"/>
        </w:rPr>
      </w:pPr>
      <w:r w:rsidRPr="00AD1215">
        <w:rPr>
          <w:sz w:val="32"/>
        </w:rPr>
        <w:t xml:space="preserve">God answers their questions, indicating communication between them and God. </w:t>
      </w:r>
    </w:p>
    <w:p w:rsidR="004238EE" w:rsidRDefault="004238EE" w:rsidP="00266D67">
      <w:pPr>
        <w:rPr>
          <w:sz w:val="32"/>
        </w:rPr>
      </w:pPr>
    </w:p>
    <w:p w:rsidR="004238EE" w:rsidRDefault="00266D67" w:rsidP="00266D67">
      <w:pPr>
        <w:rPr>
          <w:sz w:val="32"/>
        </w:rPr>
      </w:pPr>
      <w:r w:rsidRPr="00AD1215">
        <w:rPr>
          <w:sz w:val="32"/>
        </w:rPr>
        <w:t xml:space="preserve">It also </w:t>
      </w:r>
      <w:r w:rsidR="00F029F1">
        <w:rPr>
          <w:sz w:val="32"/>
        </w:rPr>
        <w:t>shows</w:t>
      </w:r>
      <w:r w:rsidRPr="00AD1215">
        <w:rPr>
          <w:sz w:val="32"/>
        </w:rPr>
        <w:t xml:space="preserve"> that we will not automatically know everything when we get to </w:t>
      </w:r>
      <w:r w:rsidR="000D0DCF">
        <w:rPr>
          <w:sz w:val="32"/>
        </w:rPr>
        <w:t>heaven</w:t>
      </w:r>
      <w:r w:rsidRPr="00AD1215">
        <w:rPr>
          <w:sz w:val="32"/>
        </w:rPr>
        <w:t xml:space="preserve"> – if they did they would have no questions. </w:t>
      </w:r>
    </w:p>
    <w:p w:rsidR="004238EE" w:rsidRDefault="004238EE" w:rsidP="00266D67">
      <w:pPr>
        <w:rPr>
          <w:sz w:val="32"/>
        </w:rPr>
      </w:pPr>
    </w:p>
    <w:p w:rsidR="00266D67" w:rsidRPr="00AD1215" w:rsidRDefault="00266D67" w:rsidP="00266D67">
      <w:pPr>
        <w:rPr>
          <w:sz w:val="32"/>
        </w:rPr>
      </w:pPr>
      <w:r w:rsidRPr="00AD1215">
        <w:rPr>
          <w:sz w:val="32"/>
        </w:rPr>
        <w:t>There must be learning and growth there</w:t>
      </w:r>
      <w:r w:rsidR="000D0DCF">
        <w:rPr>
          <w:sz w:val="32"/>
        </w:rPr>
        <w:t xml:space="preserve"> as well</w:t>
      </w:r>
      <w:r w:rsidRPr="00AD1215">
        <w:rPr>
          <w:sz w:val="32"/>
        </w:rPr>
        <w:t>.</w:t>
      </w:r>
    </w:p>
    <w:p w:rsidR="00266D67" w:rsidRPr="00AD1215" w:rsidRDefault="00266D67" w:rsidP="00266D67">
      <w:pPr>
        <w:rPr>
          <w:sz w:val="32"/>
        </w:rPr>
      </w:pPr>
    </w:p>
    <w:p w:rsidR="004238EE" w:rsidRPr="004238EE" w:rsidRDefault="00266D67" w:rsidP="00266D67">
      <w:pPr>
        <w:rPr>
          <w:iCs/>
          <w:sz w:val="32"/>
        </w:rPr>
      </w:pPr>
      <w:r w:rsidRPr="00AD1215">
        <w:rPr>
          <w:sz w:val="32"/>
        </w:rPr>
        <w:t>God’s response is that the martyrs will have to</w:t>
      </w:r>
      <w:r w:rsidRPr="004238EE">
        <w:rPr>
          <w:sz w:val="32"/>
        </w:rPr>
        <w:t xml:space="preserve"> </w:t>
      </w:r>
      <w:r w:rsidRPr="004238EE">
        <w:rPr>
          <w:iCs/>
          <w:sz w:val="32"/>
        </w:rPr>
        <w:t>“</w:t>
      </w:r>
      <w:r w:rsidR="004238EE" w:rsidRPr="004238EE">
        <w:rPr>
          <w:b/>
          <w:iCs/>
          <w:sz w:val="32"/>
        </w:rPr>
        <w:t>rest</w:t>
      </w:r>
      <w:r w:rsidR="004238EE" w:rsidRPr="004238EE">
        <w:rPr>
          <w:iCs/>
          <w:sz w:val="32"/>
        </w:rPr>
        <w:t xml:space="preserve"> (or </w:t>
      </w:r>
      <w:r w:rsidRPr="004238EE">
        <w:rPr>
          <w:iCs/>
          <w:sz w:val="32"/>
        </w:rPr>
        <w:t>wait</w:t>
      </w:r>
      <w:r w:rsidR="004238EE" w:rsidRPr="004238EE">
        <w:rPr>
          <w:iCs/>
          <w:sz w:val="32"/>
        </w:rPr>
        <w:t>)</w:t>
      </w:r>
      <w:r w:rsidRPr="004238EE">
        <w:rPr>
          <w:iCs/>
          <w:sz w:val="32"/>
        </w:rPr>
        <w:t xml:space="preserve"> </w:t>
      </w:r>
      <w:r w:rsidRPr="004238EE">
        <w:rPr>
          <w:b/>
          <w:iCs/>
          <w:sz w:val="32"/>
        </w:rPr>
        <w:t>a little longer</w:t>
      </w:r>
      <w:r w:rsidRPr="004238EE">
        <w:rPr>
          <w:iCs/>
          <w:sz w:val="32"/>
        </w:rPr>
        <w:t xml:space="preserve">.” </w:t>
      </w:r>
    </w:p>
    <w:p w:rsidR="004238EE" w:rsidRPr="004238EE" w:rsidRDefault="004238EE" w:rsidP="00266D67">
      <w:pPr>
        <w:rPr>
          <w:iCs/>
          <w:sz w:val="32"/>
        </w:rPr>
      </w:pPr>
    </w:p>
    <w:p w:rsidR="00266D67" w:rsidRPr="00AD1215" w:rsidRDefault="00266D67" w:rsidP="00266D67">
      <w:pPr>
        <w:rPr>
          <w:sz w:val="32"/>
        </w:rPr>
      </w:pPr>
      <w:r w:rsidRPr="00AD1215">
        <w:rPr>
          <w:sz w:val="32"/>
        </w:rPr>
        <w:t xml:space="preserve">This suggests that those in </w:t>
      </w:r>
      <w:r w:rsidR="000D0DCF">
        <w:rPr>
          <w:sz w:val="32"/>
        </w:rPr>
        <w:t>the present heave</w:t>
      </w:r>
      <w:r w:rsidRPr="00AD1215">
        <w:rPr>
          <w:sz w:val="32"/>
        </w:rPr>
        <w:t xml:space="preserve"> live in anticipation of the future fulfillment of God’s promises.</w:t>
      </w:r>
    </w:p>
    <w:p w:rsidR="00266D67" w:rsidRPr="00AD1215" w:rsidRDefault="00266D67" w:rsidP="00266D67">
      <w:pPr>
        <w:rPr>
          <w:sz w:val="32"/>
        </w:rPr>
      </w:pPr>
    </w:p>
    <w:p w:rsidR="004238EE" w:rsidRDefault="00266D67" w:rsidP="00266D67">
      <w:pPr>
        <w:rPr>
          <w:sz w:val="32"/>
        </w:rPr>
      </w:pPr>
      <w:r w:rsidRPr="00AD1215">
        <w:rPr>
          <w:sz w:val="32"/>
        </w:rPr>
        <w:t>Thi</w:t>
      </w:r>
      <w:r w:rsidR="000D0DCF">
        <w:rPr>
          <w:sz w:val="32"/>
        </w:rPr>
        <w:t>s also suggests an awareness of time in the present heaven</w:t>
      </w:r>
      <w:r w:rsidRPr="00AD1215">
        <w:rPr>
          <w:sz w:val="32"/>
        </w:rPr>
        <w:t xml:space="preserve">. </w:t>
      </w:r>
    </w:p>
    <w:p w:rsidR="004238EE" w:rsidRDefault="004238EE" w:rsidP="00266D67">
      <w:pPr>
        <w:rPr>
          <w:sz w:val="32"/>
        </w:rPr>
      </w:pPr>
    </w:p>
    <w:p w:rsidR="004238EE" w:rsidRDefault="00266D67" w:rsidP="00266D67">
      <w:pPr>
        <w:rPr>
          <w:sz w:val="32"/>
        </w:rPr>
      </w:pPr>
      <w:r w:rsidRPr="00AD1215">
        <w:rPr>
          <w:sz w:val="32"/>
        </w:rPr>
        <w:t xml:space="preserve">To ask, </w:t>
      </w:r>
      <w:r w:rsidRPr="004238EE">
        <w:rPr>
          <w:b/>
          <w:iCs/>
          <w:sz w:val="32"/>
        </w:rPr>
        <w:t>“how long”</w:t>
      </w:r>
      <w:r w:rsidRPr="00AD1215">
        <w:rPr>
          <w:i/>
          <w:iCs/>
          <w:sz w:val="32"/>
        </w:rPr>
        <w:t xml:space="preserve"> </w:t>
      </w:r>
      <w:r w:rsidRPr="00AD1215">
        <w:rPr>
          <w:sz w:val="32"/>
        </w:rPr>
        <w:t xml:space="preserve">is to request a </w:t>
      </w:r>
      <w:proofErr w:type="gramStart"/>
      <w:r w:rsidRPr="00AD1215">
        <w:rPr>
          <w:sz w:val="32"/>
        </w:rPr>
        <w:t>timetable.</w:t>
      </w:r>
      <w:proofErr w:type="gramEnd"/>
      <w:r w:rsidRPr="00AD1215">
        <w:rPr>
          <w:sz w:val="32"/>
        </w:rPr>
        <w:t xml:space="preserve"> </w:t>
      </w:r>
      <w:r w:rsidRPr="004238EE">
        <w:rPr>
          <w:b/>
          <w:iCs/>
          <w:sz w:val="32"/>
        </w:rPr>
        <w:t xml:space="preserve">“Wait a little longer” </w:t>
      </w:r>
      <w:r w:rsidRPr="00AD1215">
        <w:rPr>
          <w:sz w:val="32"/>
        </w:rPr>
        <w:t xml:space="preserve">suggests an awareness of time. </w:t>
      </w:r>
    </w:p>
    <w:p w:rsidR="004238EE" w:rsidRDefault="004238EE" w:rsidP="00266D67">
      <w:pPr>
        <w:rPr>
          <w:sz w:val="32"/>
        </w:rPr>
      </w:pPr>
    </w:p>
    <w:p w:rsidR="00266D67" w:rsidRPr="00AD1215" w:rsidRDefault="00266D67" w:rsidP="00266D67">
      <w:pPr>
        <w:rPr>
          <w:sz w:val="32"/>
        </w:rPr>
      </w:pPr>
      <w:r w:rsidRPr="00AD1215">
        <w:rPr>
          <w:sz w:val="32"/>
        </w:rPr>
        <w:t>They were aware of time passing and eager for the consummation of time. God’s response indicates that some events must take place on earth first.</w:t>
      </w:r>
    </w:p>
    <w:p w:rsidR="00266D67" w:rsidRPr="00AD1215" w:rsidRDefault="00266D67" w:rsidP="00266D67">
      <w:pPr>
        <w:rPr>
          <w:sz w:val="32"/>
        </w:rPr>
      </w:pPr>
    </w:p>
    <w:p w:rsidR="004238EE" w:rsidRDefault="00266D67" w:rsidP="00266D67">
      <w:pPr>
        <w:rPr>
          <w:i/>
          <w:iCs/>
          <w:sz w:val="32"/>
        </w:rPr>
      </w:pPr>
      <w:r w:rsidRPr="00AD1215">
        <w:rPr>
          <w:sz w:val="32"/>
        </w:rPr>
        <w:t xml:space="preserve">There appear to be strong family connections with those still on the earth. The martyrs prayed for their </w:t>
      </w:r>
      <w:r w:rsidRPr="00AD1215">
        <w:rPr>
          <w:i/>
          <w:iCs/>
          <w:sz w:val="32"/>
        </w:rPr>
        <w:t xml:space="preserve">“fellow servants and brothers.” </w:t>
      </w:r>
    </w:p>
    <w:p w:rsidR="004238EE" w:rsidRDefault="004238EE" w:rsidP="00266D67">
      <w:pPr>
        <w:rPr>
          <w:i/>
          <w:iCs/>
          <w:sz w:val="32"/>
        </w:rPr>
      </w:pPr>
    </w:p>
    <w:p w:rsidR="00266D67" w:rsidRPr="00AD1215" w:rsidRDefault="00266D67" w:rsidP="00266D67">
      <w:pPr>
        <w:rPr>
          <w:sz w:val="32"/>
        </w:rPr>
      </w:pPr>
      <w:r w:rsidRPr="00AD1215">
        <w:rPr>
          <w:sz w:val="32"/>
        </w:rPr>
        <w:lastRenderedPageBreak/>
        <w:t xml:space="preserve">Whether these are </w:t>
      </w:r>
      <w:r w:rsidR="000D0DCF">
        <w:rPr>
          <w:sz w:val="32"/>
        </w:rPr>
        <w:t>family</w:t>
      </w:r>
      <w:r w:rsidRPr="00AD1215">
        <w:rPr>
          <w:sz w:val="32"/>
        </w:rPr>
        <w:t xml:space="preserve"> relationships or spiritual brethren in the sense of Christian brothers, we are not sure. </w:t>
      </w:r>
    </w:p>
    <w:p w:rsidR="00266D67" w:rsidRPr="00AD1215" w:rsidRDefault="00266D67" w:rsidP="00266D67">
      <w:pPr>
        <w:rPr>
          <w:sz w:val="32"/>
        </w:rPr>
      </w:pPr>
    </w:p>
    <w:p w:rsidR="00266D67" w:rsidRPr="00AD1215" w:rsidRDefault="00266D67" w:rsidP="00266D67">
      <w:pPr>
        <w:rPr>
          <w:sz w:val="32"/>
        </w:rPr>
      </w:pPr>
      <w:r w:rsidRPr="00AD1215">
        <w:rPr>
          <w:sz w:val="32"/>
        </w:rPr>
        <w:t xml:space="preserve">It is apparent that our God knows every detail of what is happening both in </w:t>
      </w:r>
      <w:r w:rsidR="000D0DCF">
        <w:rPr>
          <w:sz w:val="32"/>
        </w:rPr>
        <w:t>heaven</w:t>
      </w:r>
      <w:r w:rsidRPr="00AD1215">
        <w:rPr>
          <w:sz w:val="32"/>
        </w:rPr>
        <w:t xml:space="preserve"> and on earth, including every drop of martyr’s blood spilled.</w:t>
      </w:r>
    </w:p>
    <w:p w:rsidR="00266D67" w:rsidRPr="00AD1215" w:rsidRDefault="00266D67" w:rsidP="00266D67">
      <w:pPr>
        <w:rPr>
          <w:sz w:val="32"/>
        </w:rPr>
      </w:pPr>
    </w:p>
    <w:p w:rsidR="00266D67" w:rsidRPr="00AD1215" w:rsidRDefault="00266D67" w:rsidP="00266D67">
      <w:pPr>
        <w:rPr>
          <w:sz w:val="32"/>
        </w:rPr>
      </w:pPr>
      <w:r w:rsidRPr="00AD1215">
        <w:rPr>
          <w:sz w:val="32"/>
        </w:rPr>
        <w:t xml:space="preserve">Granted, these conclusions are drawn from just one passage, but they </w:t>
      </w:r>
      <w:r w:rsidR="000D0DCF">
        <w:rPr>
          <w:sz w:val="32"/>
        </w:rPr>
        <w:t xml:space="preserve">supported </w:t>
      </w:r>
      <w:r w:rsidRPr="00AD1215">
        <w:rPr>
          <w:sz w:val="32"/>
        </w:rPr>
        <w:t>by many other passages as well.</w:t>
      </w:r>
    </w:p>
    <w:p w:rsidR="00266D67" w:rsidRPr="00AD1215" w:rsidRDefault="00266D67" w:rsidP="00266D67">
      <w:pPr>
        <w:rPr>
          <w:sz w:val="32"/>
        </w:rPr>
      </w:pPr>
    </w:p>
    <w:p w:rsidR="00266D67" w:rsidRPr="00AD1215" w:rsidRDefault="00266D67" w:rsidP="00266D67">
      <w:pPr>
        <w:rPr>
          <w:sz w:val="32"/>
        </w:rPr>
      </w:pPr>
      <w:r w:rsidRPr="00AD1215">
        <w:rPr>
          <w:sz w:val="32"/>
        </w:rPr>
        <w:t xml:space="preserve">So let’s deal with some specific questions about life in </w:t>
      </w:r>
      <w:r w:rsidR="000D0DCF">
        <w:rPr>
          <w:sz w:val="32"/>
        </w:rPr>
        <w:t>the present heaven</w:t>
      </w:r>
      <w:r w:rsidRPr="00AD1215">
        <w:rPr>
          <w:sz w:val="32"/>
        </w:rPr>
        <w:t>.</w:t>
      </w:r>
    </w:p>
    <w:p w:rsidR="00266D67" w:rsidRPr="00AD1215" w:rsidRDefault="00266D67" w:rsidP="00266D67">
      <w:pPr>
        <w:rPr>
          <w:b/>
          <w:bCs/>
          <w:i/>
          <w:iCs/>
          <w:sz w:val="32"/>
        </w:rPr>
      </w:pPr>
    </w:p>
    <w:p w:rsidR="004238EE" w:rsidRDefault="00266D67" w:rsidP="00266D67">
      <w:pPr>
        <w:rPr>
          <w:b/>
          <w:bCs/>
          <w:iCs/>
          <w:sz w:val="32"/>
        </w:rPr>
      </w:pPr>
      <w:r w:rsidRPr="00AD1215">
        <w:rPr>
          <w:b/>
          <w:bCs/>
          <w:i/>
          <w:iCs/>
          <w:sz w:val="32"/>
        </w:rPr>
        <w:t xml:space="preserve">Do people in Paradise heaven know what is happening on earth? </w:t>
      </w:r>
    </w:p>
    <w:p w:rsidR="00F029F1" w:rsidRDefault="00F029F1" w:rsidP="00266D67">
      <w:pPr>
        <w:rPr>
          <w:sz w:val="32"/>
        </w:rPr>
      </w:pPr>
    </w:p>
    <w:p w:rsidR="00E23C1D" w:rsidRDefault="000D0DCF" w:rsidP="00266D67">
      <w:pPr>
        <w:rPr>
          <w:sz w:val="32"/>
        </w:rPr>
      </w:pPr>
      <w:r>
        <w:rPr>
          <w:sz w:val="32"/>
        </w:rPr>
        <w:t xml:space="preserve">Certainly, those in heaven will not be omniscient, </w:t>
      </w:r>
      <w:r w:rsidR="00E23C1D">
        <w:rPr>
          <w:sz w:val="32"/>
        </w:rPr>
        <w:t>omnipresent</w:t>
      </w:r>
      <w:r>
        <w:rPr>
          <w:sz w:val="32"/>
        </w:rPr>
        <w:t>. They will not know everything that is happening in every place</w:t>
      </w:r>
      <w:r w:rsidR="00E23C1D">
        <w:rPr>
          <w:sz w:val="32"/>
        </w:rPr>
        <w:t xml:space="preserve">. </w:t>
      </w:r>
    </w:p>
    <w:p w:rsidR="00E23C1D" w:rsidRDefault="00E23C1D" w:rsidP="00266D67">
      <w:pPr>
        <w:rPr>
          <w:sz w:val="32"/>
        </w:rPr>
      </w:pPr>
    </w:p>
    <w:p w:rsidR="000D0DCF" w:rsidRDefault="00E23C1D" w:rsidP="00266D67">
      <w:pPr>
        <w:rPr>
          <w:sz w:val="32"/>
        </w:rPr>
      </w:pPr>
      <w:r>
        <w:rPr>
          <w:sz w:val="32"/>
        </w:rPr>
        <w:t>But there is some indication that they will have at least some awareness of what is happing on earth.</w:t>
      </w:r>
    </w:p>
    <w:p w:rsidR="000D0DCF" w:rsidRDefault="000D0DCF" w:rsidP="00266D67">
      <w:pPr>
        <w:rPr>
          <w:sz w:val="32"/>
        </w:rPr>
      </w:pPr>
    </w:p>
    <w:p w:rsidR="00F029F1" w:rsidRDefault="00F029F1" w:rsidP="00266D67">
      <w:pPr>
        <w:rPr>
          <w:sz w:val="32"/>
        </w:rPr>
      </w:pPr>
      <w:r>
        <w:rPr>
          <w:sz w:val="32"/>
        </w:rPr>
        <w:t>If the martyrs in heaven know that God hasn’t yet brought judgment on those who persecuted them, it seems clear that they can see what’s happing on earth—at least to some extent.</w:t>
      </w:r>
    </w:p>
    <w:p w:rsidR="00F029F1" w:rsidRDefault="00F029F1" w:rsidP="00266D67">
      <w:pPr>
        <w:rPr>
          <w:sz w:val="32"/>
        </w:rPr>
      </w:pPr>
    </w:p>
    <w:p w:rsidR="00F029F1" w:rsidRDefault="00E23C1D" w:rsidP="00266D67">
      <w:pPr>
        <w:rPr>
          <w:sz w:val="32"/>
        </w:rPr>
      </w:pPr>
      <w:r>
        <w:rPr>
          <w:sz w:val="32"/>
        </w:rPr>
        <w:t xml:space="preserve">Another example would be when </w:t>
      </w:r>
      <w:r w:rsidR="00BF2DDF">
        <w:rPr>
          <w:sz w:val="32"/>
        </w:rPr>
        <w:t>Christ said in</w:t>
      </w:r>
      <w:r w:rsidR="00BF2DDF" w:rsidRPr="00BF2DDF">
        <w:rPr>
          <w:bCs/>
        </w:rPr>
        <w:t xml:space="preserve"> </w:t>
      </w:r>
      <w:r w:rsidR="00BF2DDF">
        <w:rPr>
          <w:bCs/>
          <w:sz w:val="32"/>
        </w:rPr>
        <w:t>Luke 15:7 “…</w:t>
      </w:r>
      <w:r w:rsidR="00BF2DDF" w:rsidRPr="00BF2DDF">
        <w:rPr>
          <w:b/>
          <w:sz w:val="32"/>
        </w:rPr>
        <w:t>I tell you, there will be more joy in heaven over one sinner who repents than over ninety-nine righteous persons who need no repentance</w:t>
      </w:r>
      <w:r w:rsidR="00BF2DDF" w:rsidRPr="00BF2DDF">
        <w:rPr>
          <w:sz w:val="32"/>
        </w:rPr>
        <w:t>.</w:t>
      </w:r>
    </w:p>
    <w:p w:rsidR="00266D67" w:rsidRDefault="00266D67" w:rsidP="00266D67">
      <w:pPr>
        <w:rPr>
          <w:sz w:val="32"/>
        </w:rPr>
      </w:pPr>
    </w:p>
    <w:p w:rsidR="00BF2DDF" w:rsidRPr="00BF2DDF" w:rsidRDefault="00BF2DDF" w:rsidP="00BF2DDF">
      <w:pPr>
        <w:rPr>
          <w:sz w:val="32"/>
        </w:rPr>
      </w:pPr>
      <w:r>
        <w:rPr>
          <w:sz w:val="32"/>
        </w:rPr>
        <w:t>In verse 10 Jesus goes on to say “</w:t>
      </w:r>
      <w:r w:rsidRPr="00BF2DDF">
        <w:rPr>
          <w:b/>
          <w:sz w:val="32"/>
        </w:rPr>
        <w:t>Likewise, I say to you, there is joy in the presence of the angels of God over one sinner who repents.</w:t>
      </w:r>
      <w:r>
        <w:rPr>
          <w:sz w:val="32"/>
        </w:rPr>
        <w:t>”</w:t>
      </w:r>
    </w:p>
    <w:p w:rsidR="00BF2DDF" w:rsidRDefault="00BF2DDF" w:rsidP="00266D67">
      <w:pPr>
        <w:rPr>
          <w:sz w:val="32"/>
        </w:rPr>
      </w:pPr>
    </w:p>
    <w:p w:rsidR="00BF2DDF" w:rsidRDefault="00BF2DDF" w:rsidP="00266D67">
      <w:pPr>
        <w:rPr>
          <w:sz w:val="32"/>
        </w:rPr>
      </w:pPr>
      <w:r>
        <w:rPr>
          <w:sz w:val="32"/>
        </w:rPr>
        <w:t xml:space="preserve">Notice that it does not speak of rejoicing </w:t>
      </w:r>
      <w:r w:rsidRPr="00BF2DDF">
        <w:rPr>
          <w:b/>
          <w:sz w:val="32"/>
        </w:rPr>
        <w:t>by</w:t>
      </w:r>
      <w:r>
        <w:rPr>
          <w:sz w:val="32"/>
        </w:rPr>
        <w:t xml:space="preserve"> the angles but </w:t>
      </w:r>
      <w:r w:rsidRPr="00BF2DDF">
        <w:rPr>
          <w:b/>
          <w:sz w:val="32"/>
        </w:rPr>
        <w:t>in the presence of the angels</w:t>
      </w:r>
      <w:r>
        <w:rPr>
          <w:sz w:val="32"/>
        </w:rPr>
        <w:t>.</w:t>
      </w:r>
    </w:p>
    <w:p w:rsidR="00BF2DDF" w:rsidRDefault="00BF2DDF" w:rsidP="00266D67">
      <w:pPr>
        <w:rPr>
          <w:sz w:val="32"/>
        </w:rPr>
      </w:pPr>
    </w:p>
    <w:p w:rsidR="00BF2DDF" w:rsidRDefault="00BF2DDF" w:rsidP="00266D67">
      <w:pPr>
        <w:rPr>
          <w:sz w:val="32"/>
        </w:rPr>
      </w:pPr>
      <w:r>
        <w:rPr>
          <w:sz w:val="32"/>
        </w:rPr>
        <w:lastRenderedPageBreak/>
        <w:t>This seems to imply that not only God but also the saints in heaven, who would so deeply appreciate the wonder of human salvation—especially the salvation of someone they knew and loved on earth.</w:t>
      </w:r>
    </w:p>
    <w:p w:rsidR="00BF2DDF" w:rsidRPr="00AD1215" w:rsidRDefault="00BF2DDF" w:rsidP="00266D67">
      <w:pPr>
        <w:rPr>
          <w:sz w:val="32"/>
        </w:rPr>
      </w:pPr>
    </w:p>
    <w:p w:rsidR="00605636" w:rsidRDefault="00266D67" w:rsidP="00266D67">
      <w:pPr>
        <w:rPr>
          <w:sz w:val="32"/>
        </w:rPr>
      </w:pPr>
      <w:r w:rsidRPr="00AD1215">
        <w:rPr>
          <w:b/>
          <w:bCs/>
          <w:i/>
          <w:iCs/>
          <w:sz w:val="32"/>
        </w:rPr>
        <w:t xml:space="preserve">Do people in Paradise have bodies? </w:t>
      </w:r>
      <w:r w:rsidRPr="00AD1215">
        <w:rPr>
          <w:sz w:val="32"/>
        </w:rPr>
        <w:t xml:space="preserve">Once again, it appears that they do. </w:t>
      </w:r>
    </w:p>
    <w:p w:rsidR="00605636" w:rsidRDefault="00605636" w:rsidP="00266D67">
      <w:pPr>
        <w:rPr>
          <w:sz w:val="32"/>
        </w:rPr>
      </w:pPr>
    </w:p>
    <w:p w:rsidR="00266D67" w:rsidRPr="00AD1215" w:rsidRDefault="00266D67" w:rsidP="00266D67">
      <w:pPr>
        <w:rPr>
          <w:sz w:val="32"/>
        </w:rPr>
      </w:pPr>
      <w:r w:rsidRPr="00AD1215">
        <w:rPr>
          <w:sz w:val="32"/>
        </w:rPr>
        <w:t xml:space="preserve">Let me summarize a few indications: </w:t>
      </w:r>
    </w:p>
    <w:p w:rsidR="00266D67" w:rsidRPr="00AD1215" w:rsidRDefault="00266D67" w:rsidP="00605636">
      <w:pPr>
        <w:ind w:left="720"/>
        <w:rPr>
          <w:sz w:val="32"/>
        </w:rPr>
      </w:pPr>
      <w:r w:rsidRPr="00AD1215">
        <w:rPr>
          <w:sz w:val="32"/>
        </w:rPr>
        <w:t>The martyrs certainly appear to have bodies</w:t>
      </w:r>
    </w:p>
    <w:p w:rsidR="00266D67" w:rsidRPr="00AD1215" w:rsidRDefault="00266D67" w:rsidP="00605636">
      <w:pPr>
        <w:ind w:left="720"/>
        <w:rPr>
          <w:sz w:val="32"/>
        </w:rPr>
      </w:pPr>
    </w:p>
    <w:p w:rsidR="00266D67" w:rsidRPr="00AD1215" w:rsidRDefault="00266D67" w:rsidP="00605636">
      <w:pPr>
        <w:ind w:left="720"/>
        <w:rPr>
          <w:sz w:val="32"/>
        </w:rPr>
      </w:pPr>
      <w:r w:rsidRPr="00AD1215">
        <w:rPr>
          <w:sz w:val="32"/>
        </w:rPr>
        <w:t>The rich man and Lazarus certainly appear to have bodies</w:t>
      </w:r>
    </w:p>
    <w:p w:rsidR="00266D67" w:rsidRPr="00AD1215" w:rsidRDefault="00266D67" w:rsidP="00605636">
      <w:pPr>
        <w:ind w:left="720"/>
        <w:rPr>
          <w:sz w:val="32"/>
        </w:rPr>
      </w:pPr>
    </w:p>
    <w:p w:rsidR="00266D67" w:rsidRPr="00AD1215" w:rsidRDefault="00266D67" w:rsidP="00605636">
      <w:pPr>
        <w:ind w:left="720"/>
        <w:rPr>
          <w:sz w:val="32"/>
        </w:rPr>
      </w:pPr>
      <w:r w:rsidRPr="00AD1215">
        <w:rPr>
          <w:sz w:val="32"/>
        </w:rPr>
        <w:t>When Moses and Elijah appeared to Jesus in the presence of Peter, James and John, they were in physical form</w:t>
      </w:r>
    </w:p>
    <w:p w:rsidR="00266D67" w:rsidRPr="00AD1215" w:rsidRDefault="00266D67" w:rsidP="00266D67">
      <w:pPr>
        <w:rPr>
          <w:sz w:val="32"/>
        </w:rPr>
      </w:pPr>
    </w:p>
    <w:p w:rsidR="00266D67" w:rsidRPr="00AD1215" w:rsidRDefault="00266D67" w:rsidP="00266D67">
      <w:pPr>
        <w:rPr>
          <w:sz w:val="32"/>
        </w:rPr>
      </w:pPr>
      <w:r w:rsidRPr="00AD1215">
        <w:rPr>
          <w:sz w:val="32"/>
        </w:rPr>
        <w:t>The Bible never refers to man without a body. We cannot fully grasp life without a body.</w:t>
      </w:r>
    </w:p>
    <w:p w:rsidR="00266D67" w:rsidRPr="00AD1215" w:rsidRDefault="00266D67" w:rsidP="00266D67">
      <w:pPr>
        <w:rPr>
          <w:sz w:val="32"/>
        </w:rPr>
      </w:pPr>
    </w:p>
    <w:p w:rsidR="00605636" w:rsidRDefault="00266D67" w:rsidP="00266D67">
      <w:pPr>
        <w:rPr>
          <w:sz w:val="32"/>
        </w:rPr>
      </w:pPr>
      <w:r w:rsidRPr="00AD1215">
        <w:rPr>
          <w:sz w:val="32"/>
        </w:rPr>
        <w:t xml:space="preserve">Paul indicates that we groan, </w:t>
      </w:r>
      <w:r w:rsidRPr="00605636">
        <w:rPr>
          <w:b/>
          <w:sz w:val="32"/>
        </w:rPr>
        <w:t>not</w:t>
      </w:r>
      <w:r w:rsidRPr="00AD1215">
        <w:rPr>
          <w:sz w:val="32"/>
        </w:rPr>
        <w:t xml:space="preserve"> to be released from our bodies to live as disembodies spirits, </w:t>
      </w:r>
      <w:r w:rsidRPr="00605636">
        <w:rPr>
          <w:b/>
          <w:sz w:val="32"/>
        </w:rPr>
        <w:t>but</w:t>
      </w:r>
      <w:r w:rsidRPr="00AD1215">
        <w:rPr>
          <w:sz w:val="32"/>
        </w:rPr>
        <w:t xml:space="preserve"> to be clothed with a new body of some sort.</w:t>
      </w:r>
    </w:p>
    <w:p w:rsidR="00605636" w:rsidRDefault="00605636" w:rsidP="00266D67">
      <w:pPr>
        <w:rPr>
          <w:sz w:val="32"/>
        </w:rPr>
      </w:pPr>
    </w:p>
    <w:p w:rsidR="00605636" w:rsidRDefault="00605636" w:rsidP="00266D67">
      <w:pPr>
        <w:rPr>
          <w:sz w:val="32"/>
        </w:rPr>
      </w:pPr>
      <w:r>
        <w:rPr>
          <w:bCs/>
          <w:sz w:val="32"/>
        </w:rPr>
        <w:t>In 2 Corinthians 5:2-4 we read: “</w:t>
      </w:r>
      <w:r w:rsidRPr="00605636">
        <w:rPr>
          <w:b/>
          <w:sz w:val="32"/>
        </w:rPr>
        <w:t xml:space="preserve">For in this tent we groan, longing to put on our heavenly dwelling, </w:t>
      </w:r>
      <w:r w:rsidRPr="00605636">
        <w:rPr>
          <w:b/>
          <w:sz w:val="32"/>
          <w:vertAlign w:val="superscript"/>
        </w:rPr>
        <w:t xml:space="preserve">3 </w:t>
      </w:r>
      <w:r w:rsidRPr="00605636">
        <w:rPr>
          <w:b/>
          <w:sz w:val="32"/>
        </w:rPr>
        <w:t xml:space="preserve">if indeed by putting it on we may not be found naked. </w:t>
      </w:r>
      <w:r w:rsidRPr="00605636">
        <w:rPr>
          <w:b/>
          <w:sz w:val="32"/>
          <w:vertAlign w:val="superscript"/>
        </w:rPr>
        <w:t xml:space="preserve">4 </w:t>
      </w:r>
      <w:r w:rsidRPr="00605636">
        <w:rPr>
          <w:b/>
          <w:sz w:val="32"/>
        </w:rPr>
        <w:t>For while we are still in this tent, we groan, being burdened—not that we would be unclothed, but that we would be further clothed, so that what is mortal may be swallowed up by life</w:t>
      </w:r>
      <w:r w:rsidRPr="00605636">
        <w:rPr>
          <w:sz w:val="32"/>
        </w:rPr>
        <w:t>.</w:t>
      </w:r>
    </w:p>
    <w:p w:rsidR="00605636" w:rsidRDefault="00605636" w:rsidP="00266D67">
      <w:pPr>
        <w:rPr>
          <w:sz w:val="32"/>
        </w:rPr>
      </w:pPr>
    </w:p>
    <w:p w:rsidR="00605636" w:rsidRDefault="00266D67" w:rsidP="00266D67">
      <w:pPr>
        <w:rPr>
          <w:sz w:val="32"/>
        </w:rPr>
      </w:pPr>
      <w:r w:rsidRPr="00AD1215">
        <w:rPr>
          <w:sz w:val="32"/>
        </w:rPr>
        <w:t xml:space="preserve">Could this refer to our resurrected bodies? Yes, but could it refer also to an intermediate form still awaiting the final resurrection? </w:t>
      </w:r>
    </w:p>
    <w:p w:rsidR="00605636" w:rsidRDefault="00605636" w:rsidP="00266D67">
      <w:pPr>
        <w:rPr>
          <w:sz w:val="32"/>
        </w:rPr>
      </w:pPr>
    </w:p>
    <w:p w:rsidR="00266D67" w:rsidRPr="00AD1215" w:rsidRDefault="00266D67" w:rsidP="00266D67">
      <w:pPr>
        <w:rPr>
          <w:sz w:val="32"/>
        </w:rPr>
      </w:pPr>
      <w:r w:rsidRPr="00AD1215">
        <w:rPr>
          <w:sz w:val="32"/>
        </w:rPr>
        <w:t>We can only deduce that Paul is writing about some kind of physical-like form, either in the intermediate heaven (Paradise) or in the New Heaven.</w:t>
      </w:r>
    </w:p>
    <w:p w:rsidR="00266D67" w:rsidRPr="00AD1215" w:rsidRDefault="00266D67" w:rsidP="00266D67">
      <w:pPr>
        <w:rPr>
          <w:sz w:val="32"/>
        </w:rPr>
      </w:pPr>
    </w:p>
    <w:p w:rsidR="00605636" w:rsidRDefault="00266D67" w:rsidP="00266D67">
      <w:pPr>
        <w:rPr>
          <w:sz w:val="32"/>
        </w:rPr>
      </w:pPr>
      <w:r w:rsidRPr="00AD1215">
        <w:rPr>
          <w:sz w:val="32"/>
        </w:rPr>
        <w:t xml:space="preserve">When John visited heaven in his revelation, he was surely in bodily form and interacted with others there who were likewise in bodily form. </w:t>
      </w:r>
    </w:p>
    <w:p w:rsidR="00266D67" w:rsidRPr="00AD1215" w:rsidRDefault="00266D67" w:rsidP="00266D67">
      <w:pPr>
        <w:rPr>
          <w:sz w:val="32"/>
        </w:rPr>
      </w:pPr>
      <w:r w:rsidRPr="00AD1215">
        <w:rPr>
          <w:sz w:val="32"/>
        </w:rPr>
        <w:lastRenderedPageBreak/>
        <w:t>He grasped, held, ate, and tasted there.</w:t>
      </w:r>
    </w:p>
    <w:p w:rsidR="00266D67" w:rsidRPr="00AD1215" w:rsidRDefault="00266D67" w:rsidP="00266D67">
      <w:pPr>
        <w:rPr>
          <w:sz w:val="32"/>
        </w:rPr>
      </w:pPr>
    </w:p>
    <w:p w:rsidR="00266D67" w:rsidRPr="00AD1215" w:rsidRDefault="00266D67" w:rsidP="00266D67">
      <w:pPr>
        <w:rPr>
          <w:sz w:val="32"/>
        </w:rPr>
      </w:pPr>
      <w:r w:rsidRPr="00AD1215">
        <w:rPr>
          <w:sz w:val="32"/>
        </w:rPr>
        <w:t>Enoch and Elijah appear to have been taken to heaven in their physical bodies. Indeed they may have shed their physical bodies, but no reference is ever made to that fact.</w:t>
      </w:r>
    </w:p>
    <w:p w:rsidR="00266D67" w:rsidRPr="00AD1215" w:rsidRDefault="00266D67" w:rsidP="00266D67">
      <w:pPr>
        <w:rPr>
          <w:sz w:val="32"/>
        </w:rPr>
      </w:pPr>
    </w:p>
    <w:p w:rsidR="00605636" w:rsidRDefault="00266D67" w:rsidP="00266D67">
      <w:pPr>
        <w:rPr>
          <w:sz w:val="32"/>
        </w:rPr>
      </w:pPr>
      <w:r w:rsidRPr="00AD1215">
        <w:rPr>
          <w:sz w:val="32"/>
        </w:rPr>
        <w:t xml:space="preserve">All indications regarding Paradise describe it as a very physical place. </w:t>
      </w:r>
    </w:p>
    <w:p w:rsidR="00605636" w:rsidRDefault="00605636" w:rsidP="00266D67">
      <w:pPr>
        <w:rPr>
          <w:sz w:val="32"/>
        </w:rPr>
      </w:pPr>
    </w:p>
    <w:p w:rsidR="00266D67" w:rsidRPr="00AD1215" w:rsidRDefault="00266D67" w:rsidP="00266D67">
      <w:pPr>
        <w:rPr>
          <w:sz w:val="32"/>
        </w:rPr>
      </w:pPr>
      <w:r w:rsidRPr="00AD1215">
        <w:rPr>
          <w:sz w:val="32"/>
        </w:rPr>
        <w:t>How can we enjoy a physical place if we are not ourselves physical to some degree? Does not a physical place necessitate a physical form to interact with it?</w:t>
      </w:r>
    </w:p>
    <w:p w:rsidR="00266D67" w:rsidRPr="00AD1215" w:rsidRDefault="00266D67" w:rsidP="00266D67">
      <w:pPr>
        <w:rPr>
          <w:sz w:val="32"/>
        </w:rPr>
      </w:pPr>
    </w:p>
    <w:p w:rsidR="00266D67" w:rsidRPr="00AD1215" w:rsidRDefault="00266D67" w:rsidP="00266D67">
      <w:pPr>
        <w:rPr>
          <w:sz w:val="32"/>
        </w:rPr>
      </w:pPr>
      <w:r w:rsidRPr="00AD1215">
        <w:rPr>
          <w:sz w:val="32"/>
        </w:rPr>
        <w:t>So … to answer the question, “Do people in Paradise, the intermediate heaven have bodies?” I have to say</w:t>
      </w:r>
      <w:r w:rsidR="00E23C1D">
        <w:rPr>
          <w:sz w:val="32"/>
        </w:rPr>
        <w:t xml:space="preserve"> every indication would say we do.</w:t>
      </w:r>
    </w:p>
    <w:p w:rsidR="00266D67" w:rsidRPr="00AD1215" w:rsidRDefault="00266D67" w:rsidP="00266D67">
      <w:pPr>
        <w:rPr>
          <w:sz w:val="32"/>
        </w:rPr>
      </w:pPr>
    </w:p>
    <w:p w:rsidR="00605636" w:rsidRPr="00605636" w:rsidRDefault="00266D67" w:rsidP="00266D67">
      <w:pPr>
        <w:rPr>
          <w:b/>
          <w:bCs/>
          <w:iCs/>
          <w:sz w:val="32"/>
        </w:rPr>
      </w:pPr>
      <w:r w:rsidRPr="00AD1215">
        <w:rPr>
          <w:b/>
          <w:bCs/>
          <w:i/>
          <w:iCs/>
          <w:sz w:val="32"/>
        </w:rPr>
        <w:t xml:space="preserve">Do people in Paradise pray for us? </w:t>
      </w:r>
    </w:p>
    <w:p w:rsidR="00605636" w:rsidRDefault="00605636" w:rsidP="00266D67">
      <w:pPr>
        <w:rPr>
          <w:sz w:val="32"/>
        </w:rPr>
      </w:pPr>
    </w:p>
    <w:p w:rsidR="00605636" w:rsidRDefault="00266D67" w:rsidP="00266D67">
      <w:pPr>
        <w:rPr>
          <w:sz w:val="32"/>
        </w:rPr>
      </w:pPr>
      <w:r w:rsidRPr="00AD1215">
        <w:rPr>
          <w:sz w:val="32"/>
        </w:rPr>
        <w:t>Yes, it appears that</w:t>
      </w:r>
      <w:r w:rsidR="00E23C1D">
        <w:rPr>
          <w:sz w:val="32"/>
        </w:rPr>
        <w:t xml:space="preserve"> this</w:t>
      </w:r>
      <w:r w:rsidRPr="00AD1215">
        <w:rPr>
          <w:sz w:val="32"/>
        </w:rPr>
        <w:t xml:space="preserve"> is something they do and do well. </w:t>
      </w:r>
    </w:p>
    <w:p w:rsidR="00605636" w:rsidRDefault="00605636" w:rsidP="00266D67">
      <w:pPr>
        <w:rPr>
          <w:sz w:val="32"/>
        </w:rPr>
      </w:pPr>
    </w:p>
    <w:p w:rsidR="00605636" w:rsidRDefault="00266D67" w:rsidP="00266D67">
      <w:pPr>
        <w:rPr>
          <w:sz w:val="32"/>
        </w:rPr>
      </w:pPr>
      <w:r w:rsidRPr="00AD1215">
        <w:rPr>
          <w:sz w:val="32"/>
        </w:rPr>
        <w:t xml:space="preserve">We know that Christ continually ministers in heaven by interceding for us. We also know that the martyrs pray for their fellow servants and brothers on earth. </w:t>
      </w:r>
    </w:p>
    <w:p w:rsidR="00605636" w:rsidRDefault="00605636" w:rsidP="00266D67">
      <w:pPr>
        <w:rPr>
          <w:sz w:val="32"/>
        </w:rPr>
      </w:pPr>
    </w:p>
    <w:p w:rsidR="00266D67" w:rsidRPr="00AD1215" w:rsidRDefault="00266D67" w:rsidP="00266D67">
      <w:pPr>
        <w:rPr>
          <w:sz w:val="32"/>
        </w:rPr>
      </w:pPr>
      <w:r w:rsidRPr="00AD1215">
        <w:rPr>
          <w:sz w:val="32"/>
        </w:rPr>
        <w:t>As a matter of fact, if indeed those in the intermediate heaven can see some or all of what is happening on earth, it would be strange if they did not pray for their loved ones.</w:t>
      </w:r>
    </w:p>
    <w:p w:rsidR="00266D67" w:rsidRPr="00AD1215" w:rsidRDefault="00266D67" w:rsidP="00266D67">
      <w:pPr>
        <w:rPr>
          <w:sz w:val="32"/>
        </w:rPr>
      </w:pPr>
    </w:p>
    <w:p w:rsidR="00266D67" w:rsidRPr="00AD1215" w:rsidRDefault="00266D67" w:rsidP="00266D67">
      <w:pPr>
        <w:rPr>
          <w:b/>
          <w:bCs/>
          <w:i/>
          <w:iCs/>
          <w:sz w:val="32"/>
        </w:rPr>
      </w:pPr>
      <w:r w:rsidRPr="00AD1215">
        <w:rPr>
          <w:b/>
          <w:bCs/>
          <w:i/>
          <w:iCs/>
          <w:sz w:val="32"/>
        </w:rPr>
        <w:t xml:space="preserve">“But how can heaven be heaven if we are aware of the bad things that are happening on earth? Wouldn’t that bring us sadness? Isn’t all sadness forbidden in heaven?” </w:t>
      </w:r>
    </w:p>
    <w:p w:rsidR="00266D67" w:rsidRPr="00605636" w:rsidRDefault="00266D67" w:rsidP="00266D67">
      <w:pPr>
        <w:rPr>
          <w:b/>
          <w:bCs/>
          <w:iCs/>
          <w:sz w:val="32"/>
        </w:rPr>
      </w:pPr>
    </w:p>
    <w:p w:rsidR="00605636" w:rsidRDefault="00266D67" w:rsidP="00266D67">
      <w:pPr>
        <w:rPr>
          <w:sz w:val="32"/>
        </w:rPr>
      </w:pPr>
      <w:r w:rsidRPr="00AD1215">
        <w:rPr>
          <w:sz w:val="32"/>
        </w:rPr>
        <w:t xml:space="preserve">Indeed many books on heaven suggest that the residents are not aware of people or events on earth because it would make them unhappy. </w:t>
      </w:r>
    </w:p>
    <w:p w:rsidR="00605636" w:rsidRDefault="00605636" w:rsidP="00266D67">
      <w:pPr>
        <w:rPr>
          <w:sz w:val="32"/>
        </w:rPr>
      </w:pPr>
    </w:p>
    <w:p w:rsidR="00266D67" w:rsidRPr="00AD1215" w:rsidRDefault="00266D67" w:rsidP="00266D67">
      <w:pPr>
        <w:rPr>
          <w:sz w:val="32"/>
        </w:rPr>
      </w:pPr>
      <w:r w:rsidRPr="00AD1215">
        <w:rPr>
          <w:sz w:val="32"/>
        </w:rPr>
        <w:lastRenderedPageBreak/>
        <w:t xml:space="preserve">However, I believe that this argument is invalid and does not take the whole counsel of God into consideration. </w:t>
      </w:r>
    </w:p>
    <w:p w:rsidR="00266D67" w:rsidRPr="00AD1215" w:rsidRDefault="00266D67" w:rsidP="00266D67">
      <w:pPr>
        <w:rPr>
          <w:sz w:val="32"/>
        </w:rPr>
      </w:pPr>
    </w:p>
    <w:p w:rsidR="00605636" w:rsidRDefault="00266D67" w:rsidP="00266D67">
      <w:pPr>
        <w:rPr>
          <w:sz w:val="32"/>
        </w:rPr>
      </w:pPr>
      <w:r w:rsidRPr="00AD1215">
        <w:rPr>
          <w:sz w:val="32"/>
        </w:rPr>
        <w:t xml:space="preserve">Abraham and Lazarus saw the Rich Man’s torment in Hades, but it did not negate paradise for them. </w:t>
      </w:r>
    </w:p>
    <w:p w:rsidR="00605636" w:rsidRDefault="00605636" w:rsidP="00266D67">
      <w:pPr>
        <w:rPr>
          <w:sz w:val="32"/>
        </w:rPr>
      </w:pPr>
    </w:p>
    <w:p w:rsidR="00266D67" w:rsidRPr="00605636" w:rsidRDefault="00266D67" w:rsidP="00266D67">
      <w:pPr>
        <w:rPr>
          <w:iCs/>
          <w:sz w:val="32"/>
        </w:rPr>
      </w:pPr>
      <w:r w:rsidRPr="00AD1215">
        <w:rPr>
          <w:sz w:val="32"/>
        </w:rPr>
        <w:t xml:space="preserve">Also, Revelation 21:4 (the most often quoted verse to defend this line of thinking) </w:t>
      </w:r>
      <w:r w:rsidRPr="00605636">
        <w:rPr>
          <w:iCs/>
          <w:sz w:val="32"/>
        </w:rPr>
        <w:t>“</w:t>
      </w:r>
      <w:r w:rsidRPr="00605636">
        <w:rPr>
          <w:b/>
          <w:iCs/>
          <w:sz w:val="32"/>
        </w:rPr>
        <w:t>And God will wipe away every tear from their eyes; there shall be no more death, nor sorrow, nor crying. There shall be no more pain, for the former things have passed away.</w:t>
      </w:r>
      <w:r w:rsidRPr="00605636">
        <w:rPr>
          <w:iCs/>
          <w:sz w:val="32"/>
        </w:rPr>
        <w:t xml:space="preserve">” </w:t>
      </w:r>
    </w:p>
    <w:p w:rsidR="00266D67" w:rsidRPr="00605636" w:rsidRDefault="00266D67" w:rsidP="00266D67">
      <w:pPr>
        <w:rPr>
          <w:iCs/>
          <w:sz w:val="32"/>
        </w:rPr>
      </w:pPr>
    </w:p>
    <w:p w:rsidR="00266D67" w:rsidRPr="00AD1215" w:rsidRDefault="00266D67" w:rsidP="00266D67">
      <w:pPr>
        <w:rPr>
          <w:sz w:val="32"/>
        </w:rPr>
      </w:pPr>
      <w:r w:rsidRPr="00AD1215">
        <w:rPr>
          <w:sz w:val="32"/>
        </w:rPr>
        <w:t xml:space="preserve">However, please note that the promise of “no more tears” is reserved for </w:t>
      </w:r>
      <w:r w:rsidRPr="00AD1215">
        <w:rPr>
          <w:b/>
          <w:bCs/>
          <w:i/>
          <w:iCs/>
          <w:sz w:val="32"/>
        </w:rPr>
        <w:t xml:space="preserve">after </w:t>
      </w:r>
      <w:r w:rsidRPr="00AD1215">
        <w:rPr>
          <w:sz w:val="32"/>
        </w:rPr>
        <w:t xml:space="preserve">the end of the old Earth, </w:t>
      </w:r>
      <w:r w:rsidRPr="00AD1215">
        <w:rPr>
          <w:b/>
          <w:bCs/>
          <w:i/>
          <w:iCs/>
          <w:sz w:val="32"/>
        </w:rPr>
        <w:t xml:space="preserve">after </w:t>
      </w:r>
      <w:r w:rsidRPr="00AD1215">
        <w:rPr>
          <w:sz w:val="32"/>
        </w:rPr>
        <w:t xml:space="preserve">the Great White Throne Judgment, </w:t>
      </w:r>
      <w:r w:rsidRPr="00AD1215">
        <w:rPr>
          <w:b/>
          <w:bCs/>
          <w:i/>
          <w:iCs/>
          <w:sz w:val="32"/>
        </w:rPr>
        <w:t xml:space="preserve">after </w:t>
      </w:r>
      <w:r w:rsidRPr="00AD1215">
        <w:rPr>
          <w:sz w:val="32"/>
        </w:rPr>
        <w:t>the old order of things are pa</w:t>
      </w:r>
      <w:r w:rsidR="00605636">
        <w:rPr>
          <w:sz w:val="32"/>
        </w:rPr>
        <w:t xml:space="preserve">ssed away when there is no more </w:t>
      </w:r>
      <w:r w:rsidRPr="00AD1215">
        <w:rPr>
          <w:sz w:val="32"/>
        </w:rPr>
        <w:t>suffering on the earth.</w:t>
      </w:r>
    </w:p>
    <w:p w:rsidR="00266D67" w:rsidRPr="00AD1215" w:rsidRDefault="00266D67" w:rsidP="00266D67">
      <w:pPr>
        <w:rPr>
          <w:sz w:val="32"/>
        </w:rPr>
      </w:pPr>
    </w:p>
    <w:p w:rsidR="00266D67" w:rsidRPr="00AD1215" w:rsidRDefault="00266D67" w:rsidP="00266D67">
      <w:pPr>
        <w:rPr>
          <w:sz w:val="32"/>
        </w:rPr>
      </w:pPr>
      <w:r w:rsidRPr="00AD1215">
        <w:rPr>
          <w:sz w:val="32"/>
        </w:rPr>
        <w:t>We can be sure that the eternal Heaven and the New Earth will be sorrow free.</w:t>
      </w:r>
    </w:p>
    <w:p w:rsidR="00266D67" w:rsidRPr="00AD1215" w:rsidRDefault="00266D67" w:rsidP="00266D67">
      <w:pPr>
        <w:rPr>
          <w:sz w:val="32"/>
        </w:rPr>
      </w:pPr>
    </w:p>
    <w:p w:rsidR="00266D67" w:rsidRPr="00AD1215" w:rsidRDefault="00266D67" w:rsidP="00266D67">
      <w:pPr>
        <w:rPr>
          <w:sz w:val="32"/>
        </w:rPr>
      </w:pPr>
      <w:r w:rsidRPr="00AD1215">
        <w:rPr>
          <w:sz w:val="32"/>
        </w:rPr>
        <w:t>However, Paradise, the intermediate heaven, and the eternal “new” heaven are not the same in every detail.</w:t>
      </w:r>
    </w:p>
    <w:p w:rsidR="00266D67" w:rsidRPr="00AD1215" w:rsidRDefault="00266D67" w:rsidP="00266D67">
      <w:pPr>
        <w:rPr>
          <w:sz w:val="32"/>
        </w:rPr>
      </w:pPr>
    </w:p>
    <w:p w:rsidR="00605636" w:rsidRDefault="00266D67" w:rsidP="00266D67">
      <w:pPr>
        <w:rPr>
          <w:sz w:val="32"/>
        </w:rPr>
      </w:pPr>
      <w:r w:rsidRPr="00AD1215">
        <w:rPr>
          <w:sz w:val="32"/>
        </w:rPr>
        <w:t xml:space="preserve">The intermediate heaven will be a much happier place than the cursed earth, with total access to the Godhead and a growing understanding of the heart of God. </w:t>
      </w:r>
    </w:p>
    <w:p w:rsidR="00605636" w:rsidRDefault="00605636" w:rsidP="00266D67">
      <w:pPr>
        <w:rPr>
          <w:sz w:val="32"/>
        </w:rPr>
      </w:pPr>
    </w:p>
    <w:p w:rsidR="00605636" w:rsidRDefault="00266D67" w:rsidP="00266D67">
      <w:pPr>
        <w:rPr>
          <w:sz w:val="32"/>
        </w:rPr>
      </w:pPr>
      <w:r w:rsidRPr="00AD1215">
        <w:rPr>
          <w:sz w:val="32"/>
        </w:rPr>
        <w:t>Happiness there will not be based on igno</w:t>
      </w:r>
      <w:r w:rsidR="00605636">
        <w:rPr>
          <w:sz w:val="32"/>
        </w:rPr>
        <w:t xml:space="preserve">rance of </w:t>
      </w:r>
      <w:r w:rsidR="00E23C1D">
        <w:rPr>
          <w:sz w:val="32"/>
        </w:rPr>
        <w:t xml:space="preserve">the events on </w:t>
      </w:r>
      <w:r w:rsidR="00605636">
        <w:rPr>
          <w:sz w:val="32"/>
        </w:rPr>
        <w:t xml:space="preserve">earth but on </w:t>
      </w:r>
      <w:r w:rsidRPr="00AD1215">
        <w:rPr>
          <w:sz w:val="32"/>
        </w:rPr>
        <w:t>perspective</w:t>
      </w:r>
      <w:r w:rsidR="00E23C1D">
        <w:rPr>
          <w:sz w:val="32"/>
        </w:rPr>
        <w:t xml:space="preserve"> of God at work in the affairs of man</w:t>
      </w:r>
      <w:r w:rsidRPr="00AD1215">
        <w:rPr>
          <w:sz w:val="32"/>
        </w:rPr>
        <w:t xml:space="preserve">. </w:t>
      </w:r>
    </w:p>
    <w:p w:rsidR="00605636" w:rsidRDefault="00605636" w:rsidP="00266D67">
      <w:pPr>
        <w:rPr>
          <w:sz w:val="32"/>
        </w:rPr>
      </w:pPr>
    </w:p>
    <w:p w:rsidR="00605636" w:rsidRDefault="00266D67" w:rsidP="00266D67">
      <w:pPr>
        <w:rPr>
          <w:sz w:val="32"/>
        </w:rPr>
      </w:pPr>
      <w:r w:rsidRPr="00AD1215">
        <w:rPr>
          <w:sz w:val="32"/>
        </w:rPr>
        <w:t xml:space="preserve">Those relocated there will live in the presence of Christ, find great joy in uninhibited worship, living as righteous beings in rich fellowship with one another and the Lord in a sinless environment. </w:t>
      </w:r>
    </w:p>
    <w:p w:rsidR="00605636" w:rsidRDefault="00605636" w:rsidP="00266D67">
      <w:pPr>
        <w:rPr>
          <w:sz w:val="32"/>
        </w:rPr>
      </w:pPr>
    </w:p>
    <w:p w:rsidR="00605636" w:rsidRDefault="00266D67" w:rsidP="00266D67">
      <w:pPr>
        <w:rPr>
          <w:sz w:val="32"/>
        </w:rPr>
      </w:pPr>
      <w:r w:rsidRPr="00AD1215">
        <w:rPr>
          <w:sz w:val="32"/>
        </w:rPr>
        <w:t>They see God continually at work brin</w:t>
      </w:r>
      <w:r w:rsidR="00E23C1D">
        <w:rPr>
          <w:sz w:val="32"/>
        </w:rPr>
        <w:t>g</w:t>
      </w:r>
      <w:r w:rsidRPr="00AD1215">
        <w:rPr>
          <w:sz w:val="32"/>
        </w:rPr>
        <w:t xml:space="preserve">ing His purposes to a close, watching Holy Spirit transform lives and influence nations. </w:t>
      </w:r>
    </w:p>
    <w:p w:rsidR="00605636" w:rsidRDefault="00266D67" w:rsidP="00266D67">
      <w:pPr>
        <w:rPr>
          <w:sz w:val="32"/>
        </w:rPr>
      </w:pPr>
      <w:r w:rsidRPr="00AD1215">
        <w:rPr>
          <w:sz w:val="32"/>
        </w:rPr>
        <w:lastRenderedPageBreak/>
        <w:t xml:space="preserve">They will understand Christ’s return and see more and more how all of this will turn out. </w:t>
      </w:r>
    </w:p>
    <w:p w:rsidR="00605636" w:rsidRDefault="00605636" w:rsidP="00266D67">
      <w:pPr>
        <w:rPr>
          <w:sz w:val="32"/>
        </w:rPr>
      </w:pPr>
    </w:p>
    <w:p w:rsidR="00266D67" w:rsidRPr="00AD1215" w:rsidRDefault="00266D67" w:rsidP="00266D67">
      <w:pPr>
        <w:rPr>
          <w:sz w:val="32"/>
        </w:rPr>
      </w:pPr>
      <w:r w:rsidRPr="00AD1215">
        <w:rPr>
          <w:sz w:val="32"/>
        </w:rPr>
        <w:t>That perspective will transform the way they fe</w:t>
      </w:r>
      <w:r w:rsidR="00605636">
        <w:rPr>
          <w:sz w:val="32"/>
        </w:rPr>
        <w:t>e</w:t>
      </w:r>
      <w:r w:rsidRPr="00AD1215">
        <w:rPr>
          <w:sz w:val="32"/>
        </w:rPr>
        <w:t>l as they witness what is happening on the earth.</w:t>
      </w:r>
    </w:p>
    <w:p w:rsidR="00266D67" w:rsidRPr="00AD1215" w:rsidRDefault="00266D67" w:rsidP="00266D67">
      <w:pPr>
        <w:rPr>
          <w:sz w:val="32"/>
        </w:rPr>
      </w:pPr>
    </w:p>
    <w:p w:rsidR="00266D67" w:rsidRPr="00AD1215" w:rsidRDefault="00266D67" w:rsidP="00266D67">
      <w:pPr>
        <w:rPr>
          <w:sz w:val="32"/>
        </w:rPr>
      </w:pPr>
      <w:r w:rsidRPr="00AD1215">
        <w:rPr>
          <w:sz w:val="32"/>
        </w:rPr>
        <w:t>Heaven, as we most often like to think of it, is still in the process of being prepared (John 14:1-5).</w:t>
      </w:r>
    </w:p>
    <w:p w:rsidR="00266D67" w:rsidRPr="00AD1215" w:rsidRDefault="00266D67" w:rsidP="00266D67">
      <w:pPr>
        <w:rPr>
          <w:sz w:val="32"/>
        </w:rPr>
      </w:pPr>
    </w:p>
    <w:p w:rsidR="00B22C4E" w:rsidRDefault="00266D67" w:rsidP="00266D67">
      <w:pPr>
        <w:rPr>
          <w:sz w:val="32"/>
        </w:rPr>
      </w:pPr>
      <w:r w:rsidRPr="00AD1215">
        <w:rPr>
          <w:sz w:val="32"/>
        </w:rPr>
        <w:t>According to Revelation, we do not rec</w:t>
      </w:r>
      <w:r w:rsidR="00B22C4E">
        <w:rPr>
          <w:sz w:val="32"/>
        </w:rPr>
        <w:t xml:space="preserve">eive our resurrected, perfected </w:t>
      </w:r>
      <w:proofErr w:type="gramStart"/>
      <w:r w:rsidRPr="00AD1215">
        <w:rPr>
          <w:sz w:val="32"/>
        </w:rPr>
        <w:t>bodies</w:t>
      </w:r>
      <w:proofErr w:type="gramEnd"/>
      <w:r w:rsidRPr="00AD1215">
        <w:rPr>
          <w:sz w:val="32"/>
        </w:rPr>
        <w:t xml:space="preserve"> one at a time as we die, but in the resurrection of the righteous dead. </w:t>
      </w:r>
    </w:p>
    <w:p w:rsidR="00B22C4E" w:rsidRPr="00B22C4E" w:rsidRDefault="00B22C4E" w:rsidP="00266D67">
      <w:pPr>
        <w:rPr>
          <w:sz w:val="32"/>
        </w:rPr>
      </w:pPr>
    </w:p>
    <w:p w:rsidR="00266D67" w:rsidRPr="00AD1215" w:rsidRDefault="00B22C4E" w:rsidP="00266D67">
      <w:pPr>
        <w:rPr>
          <w:sz w:val="32"/>
        </w:rPr>
      </w:pPr>
      <w:r>
        <w:rPr>
          <w:bCs/>
          <w:sz w:val="32"/>
        </w:rPr>
        <w:t>So, e</w:t>
      </w:r>
      <w:r w:rsidR="00266D67" w:rsidRPr="00AD1215">
        <w:rPr>
          <w:sz w:val="32"/>
        </w:rPr>
        <w:t xml:space="preserve">nough about Paradise, the intermediate heaven! </w:t>
      </w:r>
      <w:r w:rsidR="00EE7674">
        <w:rPr>
          <w:sz w:val="32"/>
        </w:rPr>
        <w:t>Next week we move</w:t>
      </w:r>
      <w:r w:rsidR="00266D67" w:rsidRPr="00AD1215">
        <w:rPr>
          <w:sz w:val="32"/>
        </w:rPr>
        <w:t xml:space="preserve"> to what the New Heaven and the New Earth will be like.</w:t>
      </w:r>
    </w:p>
    <w:p w:rsidR="00F93950" w:rsidRDefault="00F93950" w:rsidP="00E94BEE">
      <w:pPr>
        <w:rPr>
          <w:sz w:val="32"/>
        </w:rPr>
      </w:pPr>
    </w:p>
    <w:p w:rsidR="00EE7674" w:rsidRDefault="00EE7674" w:rsidP="00FA7D38">
      <w:pPr>
        <w:rPr>
          <w:sz w:val="32"/>
        </w:rPr>
      </w:pPr>
      <w:r>
        <w:rPr>
          <w:sz w:val="32"/>
        </w:rPr>
        <w:t xml:space="preserve">But for now, let me close with the apostle Paul’s words found in </w:t>
      </w:r>
      <w:r>
        <w:rPr>
          <w:bCs/>
          <w:sz w:val="32"/>
        </w:rPr>
        <w:t>1 Thessalonians 4:13: “</w:t>
      </w:r>
      <w:r w:rsidR="00FA7D38" w:rsidRPr="00EE7674">
        <w:rPr>
          <w:b/>
          <w:sz w:val="32"/>
        </w:rPr>
        <w:t xml:space="preserve">But we do not want you to be uninformed, brothers, about those who are asleep, that you may not grieve as others do who have no hope. </w:t>
      </w:r>
    </w:p>
    <w:p w:rsidR="00EE7674" w:rsidRDefault="00EE7674" w:rsidP="00FA7D38">
      <w:pPr>
        <w:rPr>
          <w:sz w:val="32"/>
        </w:rPr>
      </w:pPr>
    </w:p>
    <w:p w:rsidR="00EE7674" w:rsidRDefault="00FA7D38" w:rsidP="00FA7D38">
      <w:pPr>
        <w:rPr>
          <w:sz w:val="32"/>
        </w:rPr>
      </w:pPr>
      <w:r w:rsidRPr="00EE7674">
        <w:rPr>
          <w:b/>
          <w:sz w:val="32"/>
          <w:vertAlign w:val="superscript"/>
        </w:rPr>
        <w:t>14</w:t>
      </w:r>
      <w:r w:rsidRPr="00EE7674">
        <w:rPr>
          <w:b/>
          <w:sz w:val="32"/>
        </w:rPr>
        <w:t xml:space="preserve"> For since we believe that Jesus died and rose again, even so, through Jesus, God will bring with him those who have fallen asleep. </w:t>
      </w:r>
      <w:r w:rsidRPr="00EE7674">
        <w:rPr>
          <w:b/>
          <w:sz w:val="32"/>
          <w:vertAlign w:val="superscript"/>
        </w:rPr>
        <w:t xml:space="preserve">15 </w:t>
      </w:r>
      <w:r w:rsidRPr="00EE7674">
        <w:rPr>
          <w:b/>
          <w:sz w:val="32"/>
        </w:rPr>
        <w:t xml:space="preserve">For this we declare to you by a word from the Lord, that we who are alive, who are left until the coming of the Lord, will not precede those who have fallen asleep. </w:t>
      </w:r>
    </w:p>
    <w:p w:rsidR="00EE7674" w:rsidRDefault="00EE7674" w:rsidP="00FA7D38">
      <w:pPr>
        <w:rPr>
          <w:sz w:val="32"/>
        </w:rPr>
      </w:pPr>
    </w:p>
    <w:p w:rsidR="00EE7674" w:rsidRDefault="00FA7D38" w:rsidP="00FA7D38">
      <w:pPr>
        <w:rPr>
          <w:sz w:val="32"/>
        </w:rPr>
      </w:pPr>
      <w:r w:rsidRPr="00EE7674">
        <w:rPr>
          <w:b/>
          <w:sz w:val="32"/>
          <w:vertAlign w:val="superscript"/>
        </w:rPr>
        <w:t xml:space="preserve">16 </w:t>
      </w:r>
      <w:r w:rsidRPr="00EE7674">
        <w:rPr>
          <w:b/>
          <w:sz w:val="32"/>
        </w:rPr>
        <w:t xml:space="preserve">For the Lord </w:t>
      </w:r>
      <w:proofErr w:type="gramStart"/>
      <w:r w:rsidRPr="00EE7674">
        <w:rPr>
          <w:b/>
          <w:sz w:val="32"/>
        </w:rPr>
        <w:t>himself</w:t>
      </w:r>
      <w:proofErr w:type="gramEnd"/>
      <w:r w:rsidRPr="00EE7674">
        <w:rPr>
          <w:b/>
          <w:sz w:val="32"/>
        </w:rPr>
        <w:t xml:space="preserve"> will descend from heaven with a cry of command, with the voice of an archangel, and with the sound of the trumpet of God. And the dead in Christ will rise first. </w:t>
      </w:r>
    </w:p>
    <w:p w:rsidR="00EE7674" w:rsidRDefault="00EE7674" w:rsidP="00FA7D38">
      <w:pPr>
        <w:rPr>
          <w:sz w:val="32"/>
        </w:rPr>
      </w:pPr>
    </w:p>
    <w:p w:rsidR="00EE7674" w:rsidRDefault="00FA7D38" w:rsidP="00FA7D38">
      <w:pPr>
        <w:rPr>
          <w:sz w:val="32"/>
        </w:rPr>
      </w:pPr>
      <w:r w:rsidRPr="00EE7674">
        <w:rPr>
          <w:b/>
          <w:sz w:val="32"/>
          <w:vertAlign w:val="superscript"/>
        </w:rPr>
        <w:t>17</w:t>
      </w:r>
      <w:r w:rsidRPr="00EE7674">
        <w:rPr>
          <w:b/>
          <w:sz w:val="32"/>
        </w:rPr>
        <w:t xml:space="preserve"> Then we who are alive, who are left, will be caught up together with them in the clouds to meet the Lord in the air, and so we will always be with the Lord. </w:t>
      </w:r>
    </w:p>
    <w:p w:rsidR="00EE7674" w:rsidRDefault="00EE7674" w:rsidP="00FA7D38">
      <w:pPr>
        <w:rPr>
          <w:sz w:val="32"/>
        </w:rPr>
      </w:pPr>
    </w:p>
    <w:p w:rsidR="00FA7D38" w:rsidRPr="00FA7D38" w:rsidRDefault="00FA7D38" w:rsidP="00FA7D38">
      <w:pPr>
        <w:rPr>
          <w:sz w:val="32"/>
        </w:rPr>
      </w:pPr>
      <w:r w:rsidRPr="00EE7674">
        <w:rPr>
          <w:b/>
          <w:sz w:val="32"/>
          <w:vertAlign w:val="superscript"/>
        </w:rPr>
        <w:lastRenderedPageBreak/>
        <w:t>18</w:t>
      </w:r>
      <w:r w:rsidRPr="00EE7674">
        <w:rPr>
          <w:b/>
          <w:sz w:val="32"/>
        </w:rPr>
        <w:t> Therefore encourage one another with these words</w:t>
      </w:r>
      <w:r w:rsidRPr="00FA7D38">
        <w:rPr>
          <w:sz w:val="32"/>
        </w:rPr>
        <w:t xml:space="preserve">. </w:t>
      </w:r>
    </w:p>
    <w:p w:rsidR="00FA7D38" w:rsidRDefault="00FA7D38" w:rsidP="00E94BEE">
      <w:pPr>
        <w:rPr>
          <w:sz w:val="32"/>
        </w:rPr>
      </w:pPr>
    </w:p>
    <w:p w:rsidR="00E23C1D" w:rsidRDefault="00E23C1D" w:rsidP="00E94BEE">
      <w:pPr>
        <w:rPr>
          <w:sz w:val="32"/>
        </w:rPr>
      </w:pPr>
      <w:r>
        <w:rPr>
          <w:sz w:val="32"/>
        </w:rPr>
        <w:t>Be encourages that our loved ones, who put their faith in Christ, are now in the presence of God and we will be reunited with them.</w:t>
      </w:r>
    </w:p>
    <w:p w:rsidR="00E23C1D" w:rsidRDefault="00E23C1D" w:rsidP="00E94BEE">
      <w:pPr>
        <w:rPr>
          <w:sz w:val="32"/>
        </w:rPr>
      </w:pPr>
    </w:p>
    <w:p w:rsidR="00E23C1D" w:rsidRDefault="00E23C1D" w:rsidP="00E94BEE">
      <w:pPr>
        <w:rPr>
          <w:sz w:val="32"/>
        </w:rPr>
      </w:pPr>
      <w:r>
        <w:rPr>
          <w:sz w:val="32"/>
        </w:rPr>
        <w:t>We will recognize them and they us.</w:t>
      </w:r>
    </w:p>
    <w:p w:rsidR="00E23C1D" w:rsidRDefault="00E23C1D" w:rsidP="00E94BEE">
      <w:pPr>
        <w:rPr>
          <w:sz w:val="32"/>
        </w:rPr>
      </w:pPr>
    </w:p>
    <w:p w:rsidR="00E23C1D" w:rsidRDefault="00E23C1D" w:rsidP="00E94BEE">
      <w:pPr>
        <w:rPr>
          <w:sz w:val="32"/>
        </w:rPr>
      </w:pPr>
      <w:r>
        <w:rPr>
          <w:sz w:val="32"/>
        </w:rPr>
        <w:t xml:space="preserve">And we will be together, in the presence of God until that </w:t>
      </w:r>
      <w:proofErr w:type="spellStart"/>
      <w:r>
        <w:rPr>
          <w:sz w:val="32"/>
        </w:rPr>
        <w:t>glorius</w:t>
      </w:r>
      <w:proofErr w:type="spellEnd"/>
      <w:r>
        <w:rPr>
          <w:sz w:val="32"/>
        </w:rPr>
        <w:t xml:space="preserve"> day when we together will receive our resurrected bodied and enter into the new heaven and the new earth</w:t>
      </w:r>
      <w:r w:rsidR="00FE0AA2">
        <w:rPr>
          <w:sz w:val="32"/>
        </w:rPr>
        <w:t>.</w:t>
      </w:r>
    </w:p>
    <w:p w:rsidR="00FE0AA2" w:rsidRDefault="00FE0AA2" w:rsidP="00E94BEE">
      <w:pPr>
        <w:rPr>
          <w:sz w:val="32"/>
        </w:rPr>
      </w:pPr>
    </w:p>
    <w:p w:rsidR="00FE0AA2" w:rsidRDefault="00FE0AA2" w:rsidP="00E94BEE">
      <w:pPr>
        <w:rPr>
          <w:sz w:val="32"/>
        </w:rPr>
      </w:pPr>
      <w:r>
        <w:rPr>
          <w:sz w:val="32"/>
        </w:rPr>
        <w:t>However, I call to your attention and plead with you to pray for the unsaved, witness to those around you, and live like this life away and with an urgency.</w:t>
      </w:r>
    </w:p>
    <w:p w:rsidR="00FE0AA2" w:rsidRDefault="00FE0AA2" w:rsidP="00E94BEE">
      <w:pPr>
        <w:rPr>
          <w:sz w:val="32"/>
        </w:rPr>
      </w:pPr>
    </w:p>
    <w:p w:rsidR="00FE0AA2" w:rsidRDefault="00FE0AA2" w:rsidP="00E94BEE">
      <w:pPr>
        <w:rPr>
          <w:sz w:val="32"/>
        </w:rPr>
      </w:pPr>
      <w:r>
        <w:rPr>
          <w:sz w:val="32"/>
        </w:rPr>
        <w:t>Get your priorities in order and get out of the pew and show the love of Christ to the lost and hurting around you!</w:t>
      </w:r>
      <w:bookmarkStart w:id="0" w:name="_GoBack"/>
      <w:bookmarkEnd w:id="0"/>
    </w:p>
    <w:p w:rsidR="00E23C1D" w:rsidRDefault="00E23C1D" w:rsidP="00E94BEE">
      <w:pPr>
        <w:rPr>
          <w:sz w:val="32"/>
        </w:rPr>
      </w:pPr>
    </w:p>
    <w:p w:rsidR="00A34979" w:rsidRPr="009D2BBA" w:rsidRDefault="00A34979" w:rsidP="00821CF6">
      <w:pPr>
        <w:rPr>
          <w:b/>
          <w:sz w:val="32"/>
          <w:szCs w:val="32"/>
        </w:rPr>
      </w:pPr>
      <w:r w:rsidRPr="00F84949">
        <w:rPr>
          <w:b/>
          <w:sz w:val="32"/>
          <w:szCs w:val="32"/>
        </w:rPr>
        <w:t>Benediction</w:t>
      </w:r>
      <w:r w:rsidR="009D2BBA">
        <w:rPr>
          <w:b/>
          <w:sz w:val="32"/>
          <w:szCs w:val="32"/>
        </w:rPr>
        <w:t>:</w:t>
      </w:r>
      <w:r w:rsidR="00AB29B4">
        <w:rPr>
          <w:b/>
          <w:sz w:val="32"/>
          <w:szCs w:val="32"/>
        </w:rPr>
        <w:t xml:space="preserve"> </w:t>
      </w:r>
      <w:r w:rsidR="003838FC">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003838FC">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9D2BBA"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258" w:rsidRDefault="009C6258">
      <w:r>
        <w:separator/>
      </w:r>
    </w:p>
  </w:endnote>
  <w:endnote w:type="continuationSeparator" w:id="0">
    <w:p w:rsidR="009C6258" w:rsidRDefault="009C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0AA2">
      <w:rPr>
        <w:rStyle w:val="PageNumber"/>
        <w:noProof/>
      </w:rPr>
      <w:t>12</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258" w:rsidRDefault="009C6258">
      <w:r>
        <w:separator/>
      </w:r>
    </w:p>
  </w:footnote>
  <w:footnote w:type="continuationSeparator" w:id="0">
    <w:p w:rsidR="009C6258" w:rsidRDefault="009C62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7D03BDD"/>
    <w:multiLevelType w:val="hybridMultilevel"/>
    <w:tmpl w:val="0F36D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3B9D"/>
    <w:rsid w:val="00007CB1"/>
    <w:rsid w:val="0001662E"/>
    <w:rsid w:val="00022992"/>
    <w:rsid w:val="00026EAB"/>
    <w:rsid w:val="00026EE6"/>
    <w:rsid w:val="00030F0A"/>
    <w:rsid w:val="00031C3B"/>
    <w:rsid w:val="000344ED"/>
    <w:rsid w:val="00043C04"/>
    <w:rsid w:val="00044C88"/>
    <w:rsid w:val="00045F37"/>
    <w:rsid w:val="00053893"/>
    <w:rsid w:val="00054E16"/>
    <w:rsid w:val="00057736"/>
    <w:rsid w:val="00057FE2"/>
    <w:rsid w:val="00064432"/>
    <w:rsid w:val="00066BD0"/>
    <w:rsid w:val="000675BA"/>
    <w:rsid w:val="00071AE4"/>
    <w:rsid w:val="00083474"/>
    <w:rsid w:val="00090C57"/>
    <w:rsid w:val="0009294B"/>
    <w:rsid w:val="00095A6F"/>
    <w:rsid w:val="000C72DD"/>
    <w:rsid w:val="000D00B1"/>
    <w:rsid w:val="000D0DCF"/>
    <w:rsid w:val="000D1705"/>
    <w:rsid w:val="000D5CCF"/>
    <w:rsid w:val="000E3F5C"/>
    <w:rsid w:val="000E453C"/>
    <w:rsid w:val="000F45D5"/>
    <w:rsid w:val="00105840"/>
    <w:rsid w:val="001063BB"/>
    <w:rsid w:val="00112B91"/>
    <w:rsid w:val="00123439"/>
    <w:rsid w:val="00126CAF"/>
    <w:rsid w:val="00127633"/>
    <w:rsid w:val="00136087"/>
    <w:rsid w:val="00141D8C"/>
    <w:rsid w:val="001510E2"/>
    <w:rsid w:val="00152123"/>
    <w:rsid w:val="00152E0D"/>
    <w:rsid w:val="001531AC"/>
    <w:rsid w:val="00155A79"/>
    <w:rsid w:val="00160ED1"/>
    <w:rsid w:val="001639E0"/>
    <w:rsid w:val="001642B5"/>
    <w:rsid w:val="00185008"/>
    <w:rsid w:val="001A16DB"/>
    <w:rsid w:val="001A5140"/>
    <w:rsid w:val="001A55F4"/>
    <w:rsid w:val="001A72CF"/>
    <w:rsid w:val="001B064A"/>
    <w:rsid w:val="001B62A4"/>
    <w:rsid w:val="001B7D08"/>
    <w:rsid w:val="001C00B8"/>
    <w:rsid w:val="001D1F62"/>
    <w:rsid w:val="001D27F6"/>
    <w:rsid w:val="001D3DC9"/>
    <w:rsid w:val="001D6B7D"/>
    <w:rsid w:val="001F5569"/>
    <w:rsid w:val="001F6145"/>
    <w:rsid w:val="00200D1C"/>
    <w:rsid w:val="00202346"/>
    <w:rsid w:val="00203307"/>
    <w:rsid w:val="00211E35"/>
    <w:rsid w:val="00214D35"/>
    <w:rsid w:val="00221BAC"/>
    <w:rsid w:val="00225EF2"/>
    <w:rsid w:val="0022723B"/>
    <w:rsid w:val="00230814"/>
    <w:rsid w:val="00231DD9"/>
    <w:rsid w:val="002363D5"/>
    <w:rsid w:val="00253599"/>
    <w:rsid w:val="00253D98"/>
    <w:rsid w:val="00266D67"/>
    <w:rsid w:val="00267466"/>
    <w:rsid w:val="00276E84"/>
    <w:rsid w:val="00277705"/>
    <w:rsid w:val="0028070C"/>
    <w:rsid w:val="00285922"/>
    <w:rsid w:val="00286B1A"/>
    <w:rsid w:val="00286B90"/>
    <w:rsid w:val="002872F9"/>
    <w:rsid w:val="00287B81"/>
    <w:rsid w:val="0029176B"/>
    <w:rsid w:val="00291983"/>
    <w:rsid w:val="002952AA"/>
    <w:rsid w:val="002A46D0"/>
    <w:rsid w:val="002A5BF6"/>
    <w:rsid w:val="002A6060"/>
    <w:rsid w:val="002B1260"/>
    <w:rsid w:val="002B2A67"/>
    <w:rsid w:val="002B3FB2"/>
    <w:rsid w:val="002C28B0"/>
    <w:rsid w:val="002C3DA5"/>
    <w:rsid w:val="002D6173"/>
    <w:rsid w:val="002E5B36"/>
    <w:rsid w:val="002E7378"/>
    <w:rsid w:val="002F0A70"/>
    <w:rsid w:val="002F47A4"/>
    <w:rsid w:val="002F551A"/>
    <w:rsid w:val="003016E4"/>
    <w:rsid w:val="0031284A"/>
    <w:rsid w:val="003137E0"/>
    <w:rsid w:val="0031525C"/>
    <w:rsid w:val="0031568B"/>
    <w:rsid w:val="00325D04"/>
    <w:rsid w:val="003313BE"/>
    <w:rsid w:val="00340053"/>
    <w:rsid w:val="00340BD9"/>
    <w:rsid w:val="00340CD2"/>
    <w:rsid w:val="0034179F"/>
    <w:rsid w:val="00346C32"/>
    <w:rsid w:val="00351FCB"/>
    <w:rsid w:val="0035750A"/>
    <w:rsid w:val="00362C78"/>
    <w:rsid w:val="00371CAE"/>
    <w:rsid w:val="00372838"/>
    <w:rsid w:val="003830C9"/>
    <w:rsid w:val="003838FC"/>
    <w:rsid w:val="00384525"/>
    <w:rsid w:val="00387525"/>
    <w:rsid w:val="00392D45"/>
    <w:rsid w:val="00394831"/>
    <w:rsid w:val="003A1913"/>
    <w:rsid w:val="003B117D"/>
    <w:rsid w:val="003C23AD"/>
    <w:rsid w:val="003C45FD"/>
    <w:rsid w:val="003C4A24"/>
    <w:rsid w:val="003C545A"/>
    <w:rsid w:val="003D2A7D"/>
    <w:rsid w:val="003D2E8B"/>
    <w:rsid w:val="003D4F82"/>
    <w:rsid w:val="003E06EB"/>
    <w:rsid w:val="003E79ED"/>
    <w:rsid w:val="003F0142"/>
    <w:rsid w:val="003F08B8"/>
    <w:rsid w:val="003F513B"/>
    <w:rsid w:val="003F5E85"/>
    <w:rsid w:val="003F78A5"/>
    <w:rsid w:val="004079CD"/>
    <w:rsid w:val="004148D3"/>
    <w:rsid w:val="0042299E"/>
    <w:rsid w:val="004238EE"/>
    <w:rsid w:val="00426999"/>
    <w:rsid w:val="00427B8B"/>
    <w:rsid w:val="0043064A"/>
    <w:rsid w:val="0044137B"/>
    <w:rsid w:val="00445ED6"/>
    <w:rsid w:val="004517BA"/>
    <w:rsid w:val="00451CB3"/>
    <w:rsid w:val="00455344"/>
    <w:rsid w:val="00460CAE"/>
    <w:rsid w:val="004664E4"/>
    <w:rsid w:val="00466DFA"/>
    <w:rsid w:val="00473914"/>
    <w:rsid w:val="00480E61"/>
    <w:rsid w:val="00482141"/>
    <w:rsid w:val="00483AFE"/>
    <w:rsid w:val="0048767F"/>
    <w:rsid w:val="00487D92"/>
    <w:rsid w:val="004A0340"/>
    <w:rsid w:val="004A2CF2"/>
    <w:rsid w:val="004A3ED9"/>
    <w:rsid w:val="004A6029"/>
    <w:rsid w:val="004B1B37"/>
    <w:rsid w:val="004B60E9"/>
    <w:rsid w:val="004C6B1B"/>
    <w:rsid w:val="004E74BC"/>
    <w:rsid w:val="004F6B71"/>
    <w:rsid w:val="005003E9"/>
    <w:rsid w:val="00502E6B"/>
    <w:rsid w:val="00503F40"/>
    <w:rsid w:val="005117A2"/>
    <w:rsid w:val="005136CB"/>
    <w:rsid w:val="00516E16"/>
    <w:rsid w:val="0052433E"/>
    <w:rsid w:val="005243AE"/>
    <w:rsid w:val="00534759"/>
    <w:rsid w:val="00535E9E"/>
    <w:rsid w:val="00536A81"/>
    <w:rsid w:val="00537E1E"/>
    <w:rsid w:val="005514B5"/>
    <w:rsid w:val="00560453"/>
    <w:rsid w:val="00560E22"/>
    <w:rsid w:val="005678E2"/>
    <w:rsid w:val="00570880"/>
    <w:rsid w:val="00573FA7"/>
    <w:rsid w:val="00582D4E"/>
    <w:rsid w:val="0059352D"/>
    <w:rsid w:val="00595244"/>
    <w:rsid w:val="00595BE0"/>
    <w:rsid w:val="005974B2"/>
    <w:rsid w:val="005A3634"/>
    <w:rsid w:val="005A57D4"/>
    <w:rsid w:val="005B4152"/>
    <w:rsid w:val="005C11E0"/>
    <w:rsid w:val="005C304A"/>
    <w:rsid w:val="005C63B9"/>
    <w:rsid w:val="005D00FF"/>
    <w:rsid w:val="005D0C14"/>
    <w:rsid w:val="005D4917"/>
    <w:rsid w:val="005D7ECA"/>
    <w:rsid w:val="005F105D"/>
    <w:rsid w:val="005F11D9"/>
    <w:rsid w:val="005F438A"/>
    <w:rsid w:val="00605636"/>
    <w:rsid w:val="006072F6"/>
    <w:rsid w:val="00612E3F"/>
    <w:rsid w:val="00614538"/>
    <w:rsid w:val="00614725"/>
    <w:rsid w:val="00614A37"/>
    <w:rsid w:val="00614AE4"/>
    <w:rsid w:val="00621FF1"/>
    <w:rsid w:val="0062465D"/>
    <w:rsid w:val="00626E49"/>
    <w:rsid w:val="00642D26"/>
    <w:rsid w:val="00644D19"/>
    <w:rsid w:val="0064576E"/>
    <w:rsid w:val="00647175"/>
    <w:rsid w:val="0064750F"/>
    <w:rsid w:val="00650C10"/>
    <w:rsid w:val="00652DDF"/>
    <w:rsid w:val="00656FB9"/>
    <w:rsid w:val="00657317"/>
    <w:rsid w:val="00670180"/>
    <w:rsid w:val="00670525"/>
    <w:rsid w:val="0067254C"/>
    <w:rsid w:val="006731B5"/>
    <w:rsid w:val="006804A7"/>
    <w:rsid w:val="00692258"/>
    <w:rsid w:val="0069546B"/>
    <w:rsid w:val="006966F4"/>
    <w:rsid w:val="00697433"/>
    <w:rsid w:val="006A050B"/>
    <w:rsid w:val="006A2DFD"/>
    <w:rsid w:val="006A6429"/>
    <w:rsid w:val="006A6510"/>
    <w:rsid w:val="006B2736"/>
    <w:rsid w:val="006B542B"/>
    <w:rsid w:val="006C01EB"/>
    <w:rsid w:val="006C236C"/>
    <w:rsid w:val="006C453B"/>
    <w:rsid w:val="006D7195"/>
    <w:rsid w:val="006E05F6"/>
    <w:rsid w:val="006E2F50"/>
    <w:rsid w:val="006E376D"/>
    <w:rsid w:val="006E713F"/>
    <w:rsid w:val="006F46A4"/>
    <w:rsid w:val="006F49C0"/>
    <w:rsid w:val="0070214A"/>
    <w:rsid w:val="0070683C"/>
    <w:rsid w:val="007071B4"/>
    <w:rsid w:val="00707B46"/>
    <w:rsid w:val="00710C27"/>
    <w:rsid w:val="0071245A"/>
    <w:rsid w:val="00723477"/>
    <w:rsid w:val="00723CAE"/>
    <w:rsid w:val="00741E5D"/>
    <w:rsid w:val="007435FA"/>
    <w:rsid w:val="00746ADA"/>
    <w:rsid w:val="00751C14"/>
    <w:rsid w:val="00752E68"/>
    <w:rsid w:val="00765DDC"/>
    <w:rsid w:val="0078046D"/>
    <w:rsid w:val="007828E7"/>
    <w:rsid w:val="00783FBC"/>
    <w:rsid w:val="00794977"/>
    <w:rsid w:val="007A07B9"/>
    <w:rsid w:val="007B0FCF"/>
    <w:rsid w:val="007B3549"/>
    <w:rsid w:val="007B5267"/>
    <w:rsid w:val="007B6F9C"/>
    <w:rsid w:val="007C6492"/>
    <w:rsid w:val="007C7DCA"/>
    <w:rsid w:val="007E6766"/>
    <w:rsid w:val="008002E7"/>
    <w:rsid w:val="0080317A"/>
    <w:rsid w:val="00814BC4"/>
    <w:rsid w:val="008171B8"/>
    <w:rsid w:val="00820671"/>
    <w:rsid w:val="008214C8"/>
    <w:rsid w:val="00821CF6"/>
    <w:rsid w:val="008309DE"/>
    <w:rsid w:val="00831586"/>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C3915"/>
    <w:rsid w:val="008D7101"/>
    <w:rsid w:val="008E0445"/>
    <w:rsid w:val="008E2031"/>
    <w:rsid w:val="008E29F9"/>
    <w:rsid w:val="008E5886"/>
    <w:rsid w:val="008F1392"/>
    <w:rsid w:val="008F2734"/>
    <w:rsid w:val="008F5C30"/>
    <w:rsid w:val="008F6B2B"/>
    <w:rsid w:val="009044EC"/>
    <w:rsid w:val="009102D3"/>
    <w:rsid w:val="00915870"/>
    <w:rsid w:val="00926312"/>
    <w:rsid w:val="00936315"/>
    <w:rsid w:val="009375C7"/>
    <w:rsid w:val="009449ED"/>
    <w:rsid w:val="00950734"/>
    <w:rsid w:val="00952944"/>
    <w:rsid w:val="00954FBE"/>
    <w:rsid w:val="0095628E"/>
    <w:rsid w:val="00961AC4"/>
    <w:rsid w:val="00981694"/>
    <w:rsid w:val="009842CD"/>
    <w:rsid w:val="00992C60"/>
    <w:rsid w:val="0099411D"/>
    <w:rsid w:val="009959CB"/>
    <w:rsid w:val="00996D6A"/>
    <w:rsid w:val="00997540"/>
    <w:rsid w:val="009A0619"/>
    <w:rsid w:val="009A2CEE"/>
    <w:rsid w:val="009A5C9B"/>
    <w:rsid w:val="009B0094"/>
    <w:rsid w:val="009B1321"/>
    <w:rsid w:val="009B2DD2"/>
    <w:rsid w:val="009C219F"/>
    <w:rsid w:val="009C28EE"/>
    <w:rsid w:val="009C6258"/>
    <w:rsid w:val="009D2BBA"/>
    <w:rsid w:val="009D332B"/>
    <w:rsid w:val="009F02A6"/>
    <w:rsid w:val="009F1F9B"/>
    <w:rsid w:val="009F5BB8"/>
    <w:rsid w:val="00A0197C"/>
    <w:rsid w:val="00A01C6E"/>
    <w:rsid w:val="00A046B1"/>
    <w:rsid w:val="00A05425"/>
    <w:rsid w:val="00A0777C"/>
    <w:rsid w:val="00A154E8"/>
    <w:rsid w:val="00A32283"/>
    <w:rsid w:val="00A34979"/>
    <w:rsid w:val="00A358F4"/>
    <w:rsid w:val="00A417A0"/>
    <w:rsid w:val="00A41FB8"/>
    <w:rsid w:val="00A433D3"/>
    <w:rsid w:val="00A55E66"/>
    <w:rsid w:val="00A5723E"/>
    <w:rsid w:val="00A62082"/>
    <w:rsid w:val="00A65EC1"/>
    <w:rsid w:val="00A70D4B"/>
    <w:rsid w:val="00A75FC2"/>
    <w:rsid w:val="00A9066A"/>
    <w:rsid w:val="00A913A2"/>
    <w:rsid w:val="00A95F70"/>
    <w:rsid w:val="00AA1523"/>
    <w:rsid w:val="00AB17C8"/>
    <w:rsid w:val="00AB29B4"/>
    <w:rsid w:val="00AB349A"/>
    <w:rsid w:val="00AC211A"/>
    <w:rsid w:val="00AC6259"/>
    <w:rsid w:val="00AD15EF"/>
    <w:rsid w:val="00AD7250"/>
    <w:rsid w:val="00AE5253"/>
    <w:rsid w:val="00AF069F"/>
    <w:rsid w:val="00AF08C4"/>
    <w:rsid w:val="00AF3155"/>
    <w:rsid w:val="00B210F3"/>
    <w:rsid w:val="00B22809"/>
    <w:rsid w:val="00B22BC9"/>
    <w:rsid w:val="00B22C4E"/>
    <w:rsid w:val="00B24413"/>
    <w:rsid w:val="00B244DD"/>
    <w:rsid w:val="00B34FC4"/>
    <w:rsid w:val="00B40CF8"/>
    <w:rsid w:val="00B52BC0"/>
    <w:rsid w:val="00B563D2"/>
    <w:rsid w:val="00B56B4C"/>
    <w:rsid w:val="00B65F0E"/>
    <w:rsid w:val="00B71606"/>
    <w:rsid w:val="00B740E3"/>
    <w:rsid w:val="00B845AA"/>
    <w:rsid w:val="00B87320"/>
    <w:rsid w:val="00B931FC"/>
    <w:rsid w:val="00B94379"/>
    <w:rsid w:val="00B95D4A"/>
    <w:rsid w:val="00B978C6"/>
    <w:rsid w:val="00BA0177"/>
    <w:rsid w:val="00BA216E"/>
    <w:rsid w:val="00BB17B8"/>
    <w:rsid w:val="00BB498E"/>
    <w:rsid w:val="00BB5769"/>
    <w:rsid w:val="00BC324B"/>
    <w:rsid w:val="00BC5A27"/>
    <w:rsid w:val="00BC5FB6"/>
    <w:rsid w:val="00BD1EEF"/>
    <w:rsid w:val="00BE6560"/>
    <w:rsid w:val="00BF214A"/>
    <w:rsid w:val="00BF2DDF"/>
    <w:rsid w:val="00C02E62"/>
    <w:rsid w:val="00C11687"/>
    <w:rsid w:val="00C11D65"/>
    <w:rsid w:val="00C13229"/>
    <w:rsid w:val="00C156E1"/>
    <w:rsid w:val="00C1777F"/>
    <w:rsid w:val="00C20CF7"/>
    <w:rsid w:val="00C25D34"/>
    <w:rsid w:val="00C30517"/>
    <w:rsid w:val="00C3572F"/>
    <w:rsid w:val="00C363F1"/>
    <w:rsid w:val="00C435FB"/>
    <w:rsid w:val="00C521AB"/>
    <w:rsid w:val="00C522BE"/>
    <w:rsid w:val="00C63DBC"/>
    <w:rsid w:val="00C6755C"/>
    <w:rsid w:val="00C76D00"/>
    <w:rsid w:val="00C84699"/>
    <w:rsid w:val="00C91E77"/>
    <w:rsid w:val="00C9519A"/>
    <w:rsid w:val="00C9684D"/>
    <w:rsid w:val="00CA624B"/>
    <w:rsid w:val="00CB0D00"/>
    <w:rsid w:val="00CB274D"/>
    <w:rsid w:val="00CD1107"/>
    <w:rsid w:val="00CD594B"/>
    <w:rsid w:val="00CE33C0"/>
    <w:rsid w:val="00CE50D0"/>
    <w:rsid w:val="00CE617F"/>
    <w:rsid w:val="00CF2755"/>
    <w:rsid w:val="00D015BC"/>
    <w:rsid w:val="00D06276"/>
    <w:rsid w:val="00D169DF"/>
    <w:rsid w:val="00D16B28"/>
    <w:rsid w:val="00D16C38"/>
    <w:rsid w:val="00D16DC4"/>
    <w:rsid w:val="00D31BF3"/>
    <w:rsid w:val="00D330EE"/>
    <w:rsid w:val="00D348B7"/>
    <w:rsid w:val="00D36DF6"/>
    <w:rsid w:val="00D37C9E"/>
    <w:rsid w:val="00D41ECA"/>
    <w:rsid w:val="00D42D83"/>
    <w:rsid w:val="00D43A04"/>
    <w:rsid w:val="00D43D7F"/>
    <w:rsid w:val="00D452A3"/>
    <w:rsid w:val="00D46DB7"/>
    <w:rsid w:val="00D472BB"/>
    <w:rsid w:val="00D4750F"/>
    <w:rsid w:val="00D504C3"/>
    <w:rsid w:val="00D53120"/>
    <w:rsid w:val="00D56BFE"/>
    <w:rsid w:val="00D63F7F"/>
    <w:rsid w:val="00D665BC"/>
    <w:rsid w:val="00D7240F"/>
    <w:rsid w:val="00D8032E"/>
    <w:rsid w:val="00D821B0"/>
    <w:rsid w:val="00D83F74"/>
    <w:rsid w:val="00D84EC0"/>
    <w:rsid w:val="00D918E9"/>
    <w:rsid w:val="00D929DD"/>
    <w:rsid w:val="00D9397D"/>
    <w:rsid w:val="00D973D4"/>
    <w:rsid w:val="00D97A2A"/>
    <w:rsid w:val="00DA06F4"/>
    <w:rsid w:val="00DA0926"/>
    <w:rsid w:val="00DA5F45"/>
    <w:rsid w:val="00DB5E0B"/>
    <w:rsid w:val="00DB612C"/>
    <w:rsid w:val="00DC7F56"/>
    <w:rsid w:val="00DD4DA7"/>
    <w:rsid w:val="00DE5BA4"/>
    <w:rsid w:val="00E04ECD"/>
    <w:rsid w:val="00E068DB"/>
    <w:rsid w:val="00E07B64"/>
    <w:rsid w:val="00E2188D"/>
    <w:rsid w:val="00E23C1D"/>
    <w:rsid w:val="00E242B4"/>
    <w:rsid w:val="00E24C62"/>
    <w:rsid w:val="00E36D10"/>
    <w:rsid w:val="00E45CA2"/>
    <w:rsid w:val="00E52742"/>
    <w:rsid w:val="00E57B0D"/>
    <w:rsid w:val="00E613D9"/>
    <w:rsid w:val="00E6287C"/>
    <w:rsid w:val="00E64A5E"/>
    <w:rsid w:val="00E6513D"/>
    <w:rsid w:val="00E665C8"/>
    <w:rsid w:val="00E77C81"/>
    <w:rsid w:val="00E83098"/>
    <w:rsid w:val="00E870A4"/>
    <w:rsid w:val="00E92935"/>
    <w:rsid w:val="00E94BEE"/>
    <w:rsid w:val="00EA05E5"/>
    <w:rsid w:val="00EA0887"/>
    <w:rsid w:val="00EA20DC"/>
    <w:rsid w:val="00EA6C35"/>
    <w:rsid w:val="00EB37DD"/>
    <w:rsid w:val="00EB3D59"/>
    <w:rsid w:val="00EC01A0"/>
    <w:rsid w:val="00EC428D"/>
    <w:rsid w:val="00ED39AB"/>
    <w:rsid w:val="00ED5D26"/>
    <w:rsid w:val="00EE7674"/>
    <w:rsid w:val="00EF25F7"/>
    <w:rsid w:val="00F02943"/>
    <w:rsid w:val="00F029F1"/>
    <w:rsid w:val="00F16D6B"/>
    <w:rsid w:val="00F318B1"/>
    <w:rsid w:val="00F31BF7"/>
    <w:rsid w:val="00F425A5"/>
    <w:rsid w:val="00F45EB5"/>
    <w:rsid w:val="00F52AA4"/>
    <w:rsid w:val="00F5654F"/>
    <w:rsid w:val="00F56B14"/>
    <w:rsid w:val="00F60494"/>
    <w:rsid w:val="00F65559"/>
    <w:rsid w:val="00F7047A"/>
    <w:rsid w:val="00F729FC"/>
    <w:rsid w:val="00F731CD"/>
    <w:rsid w:val="00F75878"/>
    <w:rsid w:val="00F77D8D"/>
    <w:rsid w:val="00F77E09"/>
    <w:rsid w:val="00F83515"/>
    <w:rsid w:val="00F841CE"/>
    <w:rsid w:val="00F84949"/>
    <w:rsid w:val="00F84ABE"/>
    <w:rsid w:val="00F870EF"/>
    <w:rsid w:val="00F93950"/>
    <w:rsid w:val="00F97263"/>
    <w:rsid w:val="00FA4845"/>
    <w:rsid w:val="00FA6024"/>
    <w:rsid w:val="00FA7D38"/>
    <w:rsid w:val="00FB2214"/>
    <w:rsid w:val="00FB6630"/>
    <w:rsid w:val="00FE0AA2"/>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5701">
      <w:bodyDiv w:val="1"/>
      <w:marLeft w:val="0"/>
      <w:marRight w:val="0"/>
      <w:marTop w:val="0"/>
      <w:marBottom w:val="0"/>
      <w:divBdr>
        <w:top w:val="none" w:sz="0" w:space="0" w:color="auto"/>
        <w:left w:val="none" w:sz="0" w:space="0" w:color="auto"/>
        <w:bottom w:val="none" w:sz="0" w:space="0" w:color="auto"/>
        <w:right w:val="none" w:sz="0" w:space="0" w:color="auto"/>
      </w:divBdr>
    </w:div>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26165727">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08827085">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58167739">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48820156">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40170084">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64667660">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58308524">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91561623">
      <w:bodyDiv w:val="1"/>
      <w:marLeft w:val="0"/>
      <w:marRight w:val="0"/>
      <w:marTop w:val="0"/>
      <w:marBottom w:val="0"/>
      <w:divBdr>
        <w:top w:val="none" w:sz="0" w:space="0" w:color="auto"/>
        <w:left w:val="none" w:sz="0" w:space="0" w:color="auto"/>
        <w:bottom w:val="none" w:sz="0" w:space="0" w:color="auto"/>
        <w:right w:val="none" w:sz="0" w:space="0" w:color="auto"/>
      </w:divBdr>
    </w:div>
    <w:div w:id="1498883214">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5878056">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44172182">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5584864">
      <w:bodyDiv w:val="1"/>
      <w:marLeft w:val="0"/>
      <w:marRight w:val="0"/>
      <w:marTop w:val="0"/>
      <w:marBottom w:val="0"/>
      <w:divBdr>
        <w:top w:val="none" w:sz="0" w:space="0" w:color="auto"/>
        <w:left w:val="none" w:sz="0" w:space="0" w:color="auto"/>
        <w:bottom w:val="none" w:sz="0" w:space="0" w:color="auto"/>
        <w:right w:val="none" w:sz="0" w:space="0" w:color="auto"/>
      </w:divBdr>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2018460">
      <w:bodyDiv w:val="1"/>
      <w:marLeft w:val="0"/>
      <w:marRight w:val="0"/>
      <w:marTop w:val="0"/>
      <w:marBottom w:val="0"/>
      <w:divBdr>
        <w:top w:val="none" w:sz="0" w:space="0" w:color="auto"/>
        <w:left w:val="none" w:sz="0" w:space="0" w:color="auto"/>
        <w:bottom w:val="none" w:sz="0" w:space="0" w:color="auto"/>
        <w:right w:val="none" w:sz="0" w:space="0" w:color="auto"/>
      </w:divBdr>
    </w:div>
    <w:div w:id="1816219889">
      <w:bodyDiv w:val="1"/>
      <w:marLeft w:val="0"/>
      <w:marRight w:val="0"/>
      <w:marTop w:val="0"/>
      <w:marBottom w:val="0"/>
      <w:divBdr>
        <w:top w:val="none" w:sz="0" w:space="0" w:color="auto"/>
        <w:left w:val="none" w:sz="0" w:space="0" w:color="auto"/>
        <w:bottom w:val="none" w:sz="0" w:space="0" w:color="auto"/>
        <w:right w:val="none" w:sz="0" w:space="0" w:color="auto"/>
      </w:divBdr>
    </w:div>
    <w:div w:id="1830898491">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076970488">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F1153-BF34-448D-9781-6879CEE2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2</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6</cp:revision>
  <cp:lastPrinted>2018-07-01T11:19:00Z</cp:lastPrinted>
  <dcterms:created xsi:type="dcterms:W3CDTF">2018-07-27T19:01:00Z</dcterms:created>
  <dcterms:modified xsi:type="dcterms:W3CDTF">2018-07-29T12:43:00Z</dcterms:modified>
</cp:coreProperties>
</file>